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251E99EB" w14:textId="78885C80" w:rsidR="003B59C5" w:rsidRPr="00735050" w:rsidRDefault="00B425A9" w:rsidP="00B425A9">
            <w:pPr>
              <w:pStyle w:val="Heading2"/>
              <w:jc w:val="center"/>
              <w:rPr>
                <w:rFonts w:ascii="Times New Roman" w:eastAsia="Times New Roman" w:hAnsi="Times New Roman" w:cs="Times New Roman"/>
                <w:b w:val="0"/>
                <w:bCs w:val="0"/>
                <w:color w:val="333333"/>
                <w:sz w:val="32"/>
                <w:szCs w:val="32"/>
              </w:rPr>
            </w:pPr>
            <w:r w:rsidRPr="00735050">
              <w:rPr>
                <w:rFonts w:ascii="Times New Roman" w:hAnsi="Times New Roman" w:cs="Times New Roman"/>
                <w:sz w:val="32"/>
                <w:szCs w:val="32"/>
              </w:rPr>
              <w:t>Different types of hypoxia with special reference to</w:t>
            </w:r>
            <w:r w:rsidRPr="00735050">
              <w:rPr>
                <w:rFonts w:ascii="Times New Roman" w:hAnsi="Times New Roman" w:cs="Times New Roman"/>
                <w:sz w:val="32"/>
                <w:szCs w:val="32"/>
              </w:rPr>
              <w:t xml:space="preserve"> </w:t>
            </w:r>
            <w:r w:rsidR="0096117C" w:rsidRPr="00735050">
              <w:rPr>
                <w:rFonts w:ascii="Times New Roman" w:hAnsi="Times New Roman" w:cs="Times New Roman"/>
                <w:sz w:val="32"/>
                <w:szCs w:val="32"/>
              </w:rPr>
              <w:t>causes, oxygen</w:t>
            </w:r>
            <w:r w:rsidRPr="00735050">
              <w:rPr>
                <w:rFonts w:ascii="Times New Roman" w:hAnsi="Times New Roman" w:cs="Times New Roman"/>
                <w:sz w:val="32"/>
                <w:szCs w:val="32"/>
              </w:rPr>
              <w:t xml:space="preserve"> content in both venous and arterial blood, </w:t>
            </w:r>
            <w:r w:rsidR="0096117C" w:rsidRPr="00735050">
              <w:rPr>
                <w:rFonts w:ascii="Times New Roman" w:hAnsi="Times New Roman" w:cs="Times New Roman"/>
                <w:sz w:val="32"/>
                <w:szCs w:val="32"/>
              </w:rPr>
              <w:t>presence,</w:t>
            </w:r>
            <w:r w:rsidRPr="00735050">
              <w:rPr>
                <w:rFonts w:ascii="Times New Roman" w:hAnsi="Times New Roman" w:cs="Times New Roman"/>
                <w:sz w:val="32"/>
                <w:szCs w:val="32"/>
              </w:rPr>
              <w:t xml:space="preserve"> or absence of cyanosis</w:t>
            </w: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Pr="002D7163" w:rsidRDefault="00D1524D" w:rsidP="00C83EB4">
            <w:pPr>
              <w:pStyle w:val="ListParagraph"/>
              <w:spacing w:before="360" w:after="51"/>
              <w:ind w:left="144"/>
              <w:outlineLvl w:val="2"/>
              <w:rPr>
                <w:rFonts w:ascii="Times New Roman" w:eastAsia="Times New Roman" w:hAnsi="Times New Roman" w:cs="Times New Roman" w:hint="cs"/>
                <w:b/>
                <w:bCs/>
                <w:color w:val="333333"/>
                <w:sz w:val="32"/>
                <w:szCs w:val="32"/>
                <w:rtl/>
                <w:lang w:bidi="ar-EG"/>
              </w:rPr>
            </w:pPr>
            <w:r w:rsidRPr="002D7163">
              <w:rPr>
                <w:rFonts w:ascii="Times New Roman" w:eastAsia="Times New Roman" w:hAnsi="Times New Roman" w:cs="Times New Roman"/>
                <w:b/>
                <w:bCs/>
                <w:color w:val="333333"/>
                <w:sz w:val="32"/>
                <w:szCs w:val="32"/>
              </w:rPr>
              <w:t>Student ID: 1443</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3752CB2B"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0F5791">
              <w:rPr>
                <w:rFonts w:ascii="Times New Roman" w:eastAsia="Times New Roman" w:hAnsi="Times New Roman" w:cs="Times New Roman"/>
                <w:b/>
                <w:bCs/>
                <w:color w:val="333333"/>
                <w:sz w:val="32"/>
                <w:szCs w:val="32"/>
              </w:rPr>
              <w:t xml:space="preserve">Physiology </w:t>
            </w:r>
            <w:r w:rsidR="009E1C39">
              <w:rPr>
                <w:rFonts w:ascii="Times New Roman" w:eastAsia="Times New Roman" w:hAnsi="Times New Roman" w:cs="Times New Roman"/>
                <w:b/>
                <w:bCs/>
                <w:color w:val="333333"/>
                <w:sz w:val="32"/>
                <w:szCs w:val="32"/>
              </w:rPr>
              <w:t xml:space="preserve">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5974C2B6" w14:textId="2D7F677E" w:rsidR="00765C13" w:rsidRPr="00765C13" w:rsidRDefault="00765C13" w:rsidP="00765C13">
            <w:pPr>
              <w:pStyle w:val="NormalWeb"/>
              <w:shd w:val="clear" w:color="auto" w:fill="FFFFFF"/>
              <w:rPr>
                <w:color w:val="000000" w:themeColor="text1"/>
                <w:sz w:val="28"/>
                <w:szCs w:val="28"/>
              </w:rPr>
            </w:pPr>
            <w:r w:rsidRPr="00765C13">
              <w:rPr>
                <w:rStyle w:val="Strong"/>
                <w:b w:val="0"/>
                <w:bCs w:val="0"/>
                <w:color w:val="000000" w:themeColor="text1"/>
                <w:sz w:val="28"/>
                <w:szCs w:val="28"/>
              </w:rPr>
              <w:t>Hypoxia</w:t>
            </w:r>
            <w:r w:rsidRPr="00765C13">
              <w:rPr>
                <w:color w:val="000000" w:themeColor="text1"/>
                <w:sz w:val="28"/>
                <w:szCs w:val="28"/>
              </w:rPr>
              <w:t>, in </w:t>
            </w:r>
            <w:hyperlink r:id="rId8" w:history="1">
              <w:r w:rsidRPr="00765C13">
                <w:rPr>
                  <w:rStyle w:val="Hyperlink"/>
                  <w:color w:val="000000" w:themeColor="text1"/>
                  <w:sz w:val="28"/>
                  <w:szCs w:val="28"/>
                  <w:u w:val="none"/>
                </w:rPr>
                <w:t>biology</w:t>
              </w:r>
            </w:hyperlink>
            <w:r w:rsidRPr="00765C13">
              <w:rPr>
                <w:color w:val="000000" w:themeColor="text1"/>
                <w:sz w:val="28"/>
                <w:szCs w:val="28"/>
              </w:rPr>
              <w:t> and </w:t>
            </w:r>
            <w:hyperlink r:id="rId9" w:history="1">
              <w:r w:rsidRPr="00765C13">
                <w:rPr>
                  <w:rStyle w:val="Hyperlink"/>
                  <w:color w:val="000000" w:themeColor="text1"/>
                  <w:sz w:val="28"/>
                  <w:szCs w:val="28"/>
                  <w:u w:val="none"/>
                </w:rPr>
                <w:t>medicine</w:t>
              </w:r>
            </w:hyperlink>
            <w:r w:rsidRPr="00765C13">
              <w:rPr>
                <w:color w:val="000000" w:themeColor="text1"/>
                <w:sz w:val="28"/>
                <w:szCs w:val="28"/>
              </w:rPr>
              <w:t>, condition of the body in which the </w:t>
            </w:r>
            <w:hyperlink r:id="rId10" w:history="1">
              <w:r w:rsidRPr="00765C13">
                <w:rPr>
                  <w:rStyle w:val="Hyperlink"/>
                  <w:color w:val="000000" w:themeColor="text1"/>
                  <w:sz w:val="28"/>
                  <w:szCs w:val="28"/>
                  <w:u w:val="none"/>
                </w:rPr>
                <w:t>tissues</w:t>
              </w:r>
            </w:hyperlink>
            <w:r w:rsidRPr="00765C13">
              <w:rPr>
                <w:color w:val="000000" w:themeColor="text1"/>
                <w:sz w:val="28"/>
                <w:szCs w:val="28"/>
              </w:rPr>
              <w:t> are starved of </w:t>
            </w:r>
            <w:hyperlink r:id="rId11" w:history="1">
              <w:r w:rsidRPr="00765C13">
                <w:rPr>
                  <w:rStyle w:val="Hyperlink"/>
                  <w:color w:val="000000" w:themeColor="text1"/>
                  <w:sz w:val="28"/>
                  <w:szCs w:val="28"/>
                  <w:u w:val="none"/>
                </w:rPr>
                <w:t>oxygen</w:t>
              </w:r>
            </w:hyperlink>
            <w:r w:rsidRPr="00765C13">
              <w:rPr>
                <w:color w:val="000000" w:themeColor="text1"/>
                <w:sz w:val="28"/>
                <w:szCs w:val="28"/>
              </w:rPr>
              <w:t>. In its extreme form, where oxygen is entirely absent, the condition is called </w:t>
            </w:r>
            <w:hyperlink r:id="rId12" w:history="1">
              <w:r w:rsidRPr="00765C13">
                <w:rPr>
                  <w:rStyle w:val="Hyperlink"/>
                  <w:color w:val="000000" w:themeColor="text1"/>
                  <w:sz w:val="28"/>
                  <w:szCs w:val="28"/>
                  <w:u w:val="none"/>
                </w:rPr>
                <w:t>anoxia</w:t>
              </w:r>
            </w:hyperlink>
            <w:r w:rsidRPr="00765C13">
              <w:rPr>
                <w:color w:val="000000" w:themeColor="text1"/>
                <w:sz w:val="28"/>
                <w:szCs w:val="28"/>
              </w:rPr>
              <w:t>.</w:t>
            </w:r>
            <w:r>
              <w:rPr>
                <w:color w:val="000000" w:themeColor="text1"/>
                <w:sz w:val="28"/>
                <w:szCs w:val="28"/>
              </w:rPr>
              <w:t xml:space="preserve"> </w:t>
            </w:r>
            <w:r w:rsidRPr="00765C13">
              <w:rPr>
                <w:color w:val="000000" w:themeColor="text1"/>
                <w:sz w:val="28"/>
                <w:szCs w:val="28"/>
              </w:rPr>
              <w:t>Four types of hypoxia are distinguished in medicine: (1) the </w:t>
            </w:r>
            <w:hyperlink r:id="rId13" w:history="1">
              <w:r w:rsidRPr="00765C13">
                <w:rPr>
                  <w:rStyle w:val="Hyperlink"/>
                  <w:color w:val="000000" w:themeColor="text1"/>
                  <w:sz w:val="28"/>
                  <w:szCs w:val="28"/>
                  <w:u w:val="none"/>
                </w:rPr>
                <w:t>hypoxemic</w:t>
              </w:r>
            </w:hyperlink>
            <w:r w:rsidRPr="00765C13">
              <w:rPr>
                <w:color w:val="000000" w:themeColor="text1"/>
                <w:sz w:val="28"/>
                <w:szCs w:val="28"/>
              </w:rPr>
              <w:t> type, in which the oxygen </w:t>
            </w:r>
            <w:hyperlink r:id="rId14" w:history="1">
              <w:r w:rsidRPr="00765C13">
                <w:rPr>
                  <w:rStyle w:val="Hyperlink"/>
                  <w:color w:val="000000" w:themeColor="text1"/>
                  <w:sz w:val="28"/>
                  <w:szCs w:val="28"/>
                  <w:u w:val="none"/>
                </w:rPr>
                <w:t>pressure</w:t>
              </w:r>
            </w:hyperlink>
            <w:r w:rsidRPr="00765C13">
              <w:rPr>
                <w:color w:val="000000" w:themeColor="text1"/>
                <w:sz w:val="28"/>
                <w:szCs w:val="28"/>
              </w:rPr>
              <w:t> in the </w:t>
            </w:r>
            <w:hyperlink r:id="rId15" w:history="1">
              <w:r w:rsidRPr="00765C13">
                <w:rPr>
                  <w:rStyle w:val="Hyperlink"/>
                  <w:color w:val="000000" w:themeColor="text1"/>
                  <w:sz w:val="28"/>
                  <w:szCs w:val="28"/>
                  <w:u w:val="none"/>
                </w:rPr>
                <w:t>blood</w:t>
              </w:r>
            </w:hyperlink>
            <w:r w:rsidRPr="00765C13">
              <w:rPr>
                <w:color w:val="000000" w:themeColor="text1"/>
                <w:sz w:val="28"/>
                <w:szCs w:val="28"/>
              </w:rPr>
              <w:t> going to the tissues is too low to saturate the </w:t>
            </w:r>
            <w:hyperlink r:id="rId16" w:history="1">
              <w:r w:rsidRPr="00765C13">
                <w:rPr>
                  <w:rStyle w:val="Hyperlink"/>
                  <w:color w:val="000000" w:themeColor="text1"/>
                  <w:sz w:val="28"/>
                  <w:szCs w:val="28"/>
                  <w:u w:val="none"/>
                </w:rPr>
                <w:t>hemoglobin</w:t>
              </w:r>
            </w:hyperlink>
            <w:r w:rsidRPr="00765C13">
              <w:rPr>
                <w:color w:val="000000" w:themeColor="text1"/>
                <w:sz w:val="28"/>
                <w:szCs w:val="28"/>
              </w:rPr>
              <w:t>; (2) the anemic type, in which the amount of functional hemoglobin is too small, and hence the capacity of the blood to carry oxygen is too low; (3) the stagnant type, in which the blood is or may be normal but the flow of blood to the tissues is reduced or unevenly distributed; and (4) the histotoxic type, in which the </w:t>
            </w:r>
            <w:hyperlink r:id="rId17" w:history="1">
              <w:r w:rsidRPr="00765C13">
                <w:rPr>
                  <w:rStyle w:val="Hyperlink"/>
                  <w:color w:val="000000" w:themeColor="text1"/>
                  <w:sz w:val="28"/>
                  <w:szCs w:val="28"/>
                  <w:u w:val="none"/>
                </w:rPr>
                <w:t>tissue</w:t>
              </w:r>
            </w:hyperlink>
            <w:r w:rsidRPr="00765C13">
              <w:rPr>
                <w:color w:val="000000" w:themeColor="text1"/>
                <w:sz w:val="28"/>
                <w:szCs w:val="28"/>
              </w:rPr>
              <w:t> </w:t>
            </w:r>
            <w:hyperlink r:id="rId18" w:history="1">
              <w:r w:rsidRPr="00765C13">
                <w:rPr>
                  <w:rStyle w:val="Hyperlink"/>
                  <w:color w:val="000000" w:themeColor="text1"/>
                  <w:sz w:val="28"/>
                  <w:szCs w:val="28"/>
                  <w:u w:val="none"/>
                </w:rPr>
                <w:t>cells</w:t>
              </w:r>
            </w:hyperlink>
            <w:r w:rsidRPr="00765C13">
              <w:rPr>
                <w:color w:val="000000" w:themeColor="text1"/>
                <w:sz w:val="28"/>
                <w:szCs w:val="28"/>
              </w:rPr>
              <w:t> are poisoned and are therefore unable to make proper use of oxygen. Diseases of the blood, the </w:t>
            </w:r>
            <w:hyperlink r:id="rId19" w:history="1">
              <w:r w:rsidRPr="00765C13">
                <w:rPr>
                  <w:rStyle w:val="Hyperlink"/>
                  <w:color w:val="000000" w:themeColor="text1"/>
                  <w:sz w:val="28"/>
                  <w:szCs w:val="28"/>
                  <w:u w:val="none"/>
                </w:rPr>
                <w:t>heart</w:t>
              </w:r>
            </w:hyperlink>
            <w:r w:rsidRPr="00765C13">
              <w:rPr>
                <w:color w:val="000000" w:themeColor="text1"/>
                <w:sz w:val="28"/>
                <w:szCs w:val="28"/>
              </w:rPr>
              <w:t> and circulation, and the </w:t>
            </w:r>
            <w:hyperlink r:id="rId20" w:history="1">
              <w:r w:rsidRPr="00765C13">
                <w:rPr>
                  <w:rStyle w:val="Hyperlink"/>
                  <w:color w:val="000000" w:themeColor="text1"/>
                  <w:sz w:val="28"/>
                  <w:szCs w:val="28"/>
                  <w:u w:val="none"/>
                </w:rPr>
                <w:t>lungs</w:t>
              </w:r>
            </w:hyperlink>
            <w:r w:rsidRPr="00765C13">
              <w:rPr>
                <w:color w:val="000000" w:themeColor="text1"/>
                <w:sz w:val="28"/>
                <w:szCs w:val="28"/>
              </w:rPr>
              <w:t> may all produce some form of hypoxia.</w:t>
            </w:r>
          </w:p>
          <w:p w14:paraId="0354028F" w14:textId="77777777" w:rsidR="007663A7" w:rsidRDefault="00765C13" w:rsidP="00765C13">
            <w:pPr>
              <w:pStyle w:val="NormalWeb"/>
              <w:shd w:val="clear" w:color="auto" w:fill="FFFFFF"/>
              <w:rPr>
                <w:color w:val="000000" w:themeColor="text1"/>
                <w:sz w:val="28"/>
                <w:szCs w:val="28"/>
              </w:rPr>
            </w:pPr>
            <w:r w:rsidRPr="00765C13">
              <w:rPr>
                <w:color w:val="000000" w:themeColor="text1"/>
                <w:sz w:val="28"/>
                <w:szCs w:val="28"/>
              </w:rPr>
              <w:t>The hypoxemic type of hypoxia is due to one of two mechanisms:  a decrease in the amount of breathable oxygen—often encountered in pilots, mountain climbers, and people living at high altitudes—due to reduced </w:t>
            </w:r>
            <w:hyperlink r:id="rId21" w:history="1">
              <w:r w:rsidRPr="00765C13">
                <w:rPr>
                  <w:rStyle w:val="Hyperlink"/>
                  <w:color w:val="000000" w:themeColor="text1"/>
                  <w:sz w:val="28"/>
                  <w:szCs w:val="28"/>
                  <w:u w:val="none"/>
                </w:rPr>
                <w:t>barometric pressure</w:t>
              </w:r>
            </w:hyperlink>
            <w:r w:rsidRPr="00765C13">
              <w:rPr>
                <w:color w:val="000000" w:themeColor="text1"/>
                <w:sz w:val="28"/>
                <w:szCs w:val="28"/>
              </w:rPr>
              <w:t> (</w:t>
            </w:r>
            <w:r w:rsidRPr="00765C13">
              <w:rPr>
                <w:rStyle w:val="Emphasis"/>
                <w:color w:val="000000" w:themeColor="text1"/>
                <w:sz w:val="28"/>
                <w:szCs w:val="28"/>
              </w:rPr>
              <w:t>see</w:t>
            </w:r>
            <w:r w:rsidRPr="00765C13">
              <w:rPr>
                <w:color w:val="000000" w:themeColor="text1"/>
                <w:sz w:val="28"/>
                <w:szCs w:val="28"/>
              </w:rPr>
              <w:t> </w:t>
            </w:r>
            <w:hyperlink r:id="rId22" w:history="1">
              <w:r w:rsidRPr="00765C13">
                <w:rPr>
                  <w:rStyle w:val="Hyperlink"/>
                  <w:color w:val="000000" w:themeColor="text1"/>
                  <w:sz w:val="28"/>
                  <w:szCs w:val="28"/>
                  <w:u w:val="none"/>
                </w:rPr>
                <w:t>altitude sickness</w:t>
              </w:r>
            </w:hyperlink>
            <w:r w:rsidRPr="00765C13">
              <w:rPr>
                <w:color w:val="000000" w:themeColor="text1"/>
                <w:sz w:val="28"/>
                <w:szCs w:val="28"/>
              </w:rPr>
              <w:t>) or (2) cardiopulmonary failure in which the lungs are unable to efficiently transfer oxygen from the alveoli to the blood.</w:t>
            </w:r>
            <w:r>
              <w:rPr>
                <w:color w:val="000000" w:themeColor="text1"/>
                <w:sz w:val="28"/>
                <w:szCs w:val="28"/>
              </w:rPr>
              <w:t xml:space="preserve"> </w:t>
            </w:r>
            <w:r w:rsidRPr="00765C13">
              <w:rPr>
                <w:color w:val="000000" w:themeColor="text1"/>
                <w:sz w:val="28"/>
                <w:szCs w:val="28"/>
              </w:rPr>
              <w:t xml:space="preserve">In the case of anemic hypoxia, either the total amount of hemoglobin is too </w:t>
            </w:r>
            <w:r w:rsidRPr="00765C13">
              <w:rPr>
                <w:color w:val="000000" w:themeColor="text1"/>
                <w:sz w:val="28"/>
                <w:szCs w:val="28"/>
              </w:rPr>
              <w:lastRenderedPageBreak/>
              <w:t>small to supply the body’s oxygen needs, as in </w:t>
            </w:r>
            <w:hyperlink r:id="rId23" w:history="1">
              <w:r w:rsidRPr="00765C13">
                <w:rPr>
                  <w:rStyle w:val="Hyperlink"/>
                  <w:color w:val="000000" w:themeColor="text1"/>
                  <w:sz w:val="28"/>
                  <w:szCs w:val="28"/>
                  <w:u w:val="none"/>
                </w:rPr>
                <w:t>anemia</w:t>
              </w:r>
            </w:hyperlink>
            <w:r w:rsidRPr="00765C13">
              <w:rPr>
                <w:color w:val="000000" w:themeColor="text1"/>
                <w:sz w:val="28"/>
                <w:szCs w:val="28"/>
              </w:rPr>
              <w:t> or after severe bleeding, or hemoglobin that is present is rendered nonfunctional. Examples of the latter case are </w:t>
            </w:r>
            <w:hyperlink r:id="rId24" w:history="1">
              <w:r w:rsidRPr="00765C13">
                <w:rPr>
                  <w:rStyle w:val="Hyperlink"/>
                  <w:color w:val="000000" w:themeColor="text1"/>
                  <w:sz w:val="28"/>
                  <w:szCs w:val="28"/>
                  <w:u w:val="none"/>
                </w:rPr>
                <w:t>carbon monoxide poisoning</w:t>
              </w:r>
            </w:hyperlink>
            <w:r w:rsidRPr="00765C13">
              <w:rPr>
                <w:color w:val="000000" w:themeColor="text1"/>
                <w:sz w:val="28"/>
                <w:szCs w:val="28"/>
              </w:rPr>
              <w:t> and acquired </w:t>
            </w:r>
            <w:hyperlink r:id="rId25" w:history="1">
              <w:r w:rsidRPr="00765C13">
                <w:rPr>
                  <w:rStyle w:val="Hyperlink"/>
                  <w:color w:val="000000" w:themeColor="text1"/>
                  <w:sz w:val="28"/>
                  <w:szCs w:val="28"/>
                  <w:u w:val="none"/>
                </w:rPr>
                <w:t>methemoglobinemia</w:t>
              </w:r>
            </w:hyperlink>
            <w:r w:rsidRPr="00765C13">
              <w:rPr>
                <w:color w:val="000000" w:themeColor="text1"/>
                <w:sz w:val="28"/>
                <w:szCs w:val="28"/>
              </w:rPr>
              <w:t>, in both of which the hemoglobin is so altered by toxic agents that it becomes unavailable for oxygen transport, and thus of no respiratory value.</w:t>
            </w:r>
            <w:r>
              <w:rPr>
                <w:color w:val="000000" w:themeColor="text1"/>
                <w:sz w:val="28"/>
                <w:szCs w:val="28"/>
              </w:rPr>
              <w:t xml:space="preserve"> </w:t>
            </w:r>
            <w:r w:rsidRPr="00765C13">
              <w:rPr>
                <w:color w:val="000000" w:themeColor="text1"/>
                <w:sz w:val="28"/>
                <w:szCs w:val="28"/>
              </w:rPr>
              <w:t>Stagnant hypoxia, in which blood flow through the </w:t>
            </w:r>
            <w:hyperlink r:id="rId26" w:history="1">
              <w:r w:rsidRPr="00765C13">
                <w:rPr>
                  <w:rStyle w:val="Hyperlink"/>
                  <w:color w:val="000000" w:themeColor="text1"/>
                  <w:sz w:val="28"/>
                  <w:szCs w:val="28"/>
                  <w:u w:val="none"/>
                </w:rPr>
                <w:t>capillaries</w:t>
              </w:r>
            </w:hyperlink>
            <w:r w:rsidRPr="00765C13">
              <w:rPr>
                <w:color w:val="000000" w:themeColor="text1"/>
                <w:sz w:val="28"/>
                <w:szCs w:val="28"/>
              </w:rPr>
              <w:t> is insufficient to supply the tissues, may be general or local. If general, it may result from </w:t>
            </w:r>
            <w:hyperlink r:id="rId27" w:history="1">
              <w:r w:rsidRPr="00765C13">
                <w:rPr>
                  <w:rStyle w:val="Hyperlink"/>
                  <w:color w:val="000000" w:themeColor="text1"/>
                  <w:sz w:val="28"/>
                  <w:szCs w:val="28"/>
                  <w:u w:val="none"/>
                </w:rPr>
                <w:t>heart disease</w:t>
              </w:r>
            </w:hyperlink>
            <w:r w:rsidRPr="00765C13">
              <w:rPr>
                <w:color w:val="000000" w:themeColor="text1"/>
                <w:sz w:val="28"/>
                <w:szCs w:val="28"/>
              </w:rPr>
              <w:t> that impairs the circulation, impairment of veinous return of blood, or trauma that induces shock. Local stagnant hypoxia may be due to any condition that reduces or prevents the circulation of the blood in any area of the body. Examples include </w:t>
            </w:r>
            <w:hyperlink r:id="rId28" w:history="1">
              <w:r w:rsidRPr="00765C13">
                <w:rPr>
                  <w:rStyle w:val="Hyperlink"/>
                  <w:color w:val="000000" w:themeColor="text1"/>
                  <w:sz w:val="28"/>
                  <w:szCs w:val="28"/>
                  <w:u w:val="none"/>
                </w:rPr>
                <w:t>Raynaud syndrome</w:t>
              </w:r>
            </w:hyperlink>
            <w:r w:rsidRPr="00765C13">
              <w:rPr>
                <w:color w:val="000000" w:themeColor="text1"/>
                <w:sz w:val="28"/>
                <w:szCs w:val="28"/>
              </w:rPr>
              <w:t> and </w:t>
            </w:r>
            <w:hyperlink r:id="rId29" w:history="1">
              <w:r w:rsidRPr="00765C13">
                <w:rPr>
                  <w:rStyle w:val="Hyperlink"/>
                  <w:color w:val="000000" w:themeColor="text1"/>
                  <w:sz w:val="28"/>
                  <w:szCs w:val="28"/>
                  <w:u w:val="none"/>
                </w:rPr>
                <w:t>Buerger disease</w:t>
              </w:r>
            </w:hyperlink>
            <w:r w:rsidRPr="00765C13">
              <w:rPr>
                <w:color w:val="000000" w:themeColor="text1"/>
                <w:sz w:val="28"/>
                <w:szCs w:val="28"/>
              </w:rPr>
              <w:t>, which restrict circulation in the extremities; the application of a tourniquet to control bleeding; </w:t>
            </w:r>
            <w:hyperlink r:id="rId30" w:history="1">
              <w:r w:rsidRPr="00765C13">
                <w:rPr>
                  <w:rStyle w:val="Hyperlink"/>
                  <w:color w:val="000000" w:themeColor="text1"/>
                  <w:sz w:val="28"/>
                  <w:szCs w:val="28"/>
                  <w:u w:val="none"/>
                </w:rPr>
                <w:t>ergot</w:t>
              </w:r>
            </w:hyperlink>
            <w:r w:rsidRPr="00765C13">
              <w:rPr>
                <w:color w:val="000000" w:themeColor="text1"/>
                <w:sz w:val="28"/>
                <w:szCs w:val="28"/>
              </w:rPr>
              <w:t> poisoning; exposure to cold; and overwhelming systemic infection with </w:t>
            </w:r>
            <w:hyperlink r:id="rId31" w:history="1">
              <w:r w:rsidRPr="00765C13">
                <w:rPr>
                  <w:rStyle w:val="Hyperlink"/>
                  <w:color w:val="000000" w:themeColor="text1"/>
                  <w:sz w:val="28"/>
                  <w:szCs w:val="28"/>
                  <w:u w:val="none"/>
                </w:rPr>
                <w:t>shock</w:t>
              </w:r>
            </w:hyperlink>
            <w:r w:rsidRPr="00765C13">
              <w:rPr>
                <w:color w:val="000000" w:themeColor="text1"/>
                <w:sz w:val="28"/>
                <w:szCs w:val="28"/>
              </w:rPr>
              <w:t>.</w:t>
            </w:r>
          </w:p>
          <w:p w14:paraId="5EAD1925" w14:textId="3A705AB1" w:rsidR="00765C13" w:rsidRPr="002D7163" w:rsidRDefault="00765C13" w:rsidP="00765C13">
            <w:pPr>
              <w:pStyle w:val="NormalWeb"/>
              <w:shd w:val="clear" w:color="auto" w:fill="FFFFFF"/>
              <w:rPr>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Introduction</w:t>
            </w:r>
          </w:p>
          <w:p w14:paraId="05193F93" w14:textId="4FC7ED38" w:rsidR="000B497E" w:rsidRPr="007B0394" w:rsidRDefault="000F5791" w:rsidP="000F5791">
            <w:pPr>
              <w:pStyle w:val="ListParagraph"/>
              <w:spacing w:before="360" w:after="51"/>
              <w:ind w:left="0"/>
              <w:outlineLvl w:val="2"/>
              <w:rPr>
                <w:rFonts w:ascii="Times New Roman" w:eastAsia="Times New Roman" w:hAnsi="Times New Roman" w:cs="Times New Roman"/>
                <w:b/>
                <w:bCs/>
                <w:color w:val="333333"/>
                <w:sz w:val="28"/>
                <w:szCs w:val="28"/>
              </w:rPr>
            </w:pPr>
            <w:r w:rsidRPr="007B0394">
              <w:rPr>
                <w:rFonts w:ascii="Times New Roman" w:hAnsi="Times New Roman" w:cs="Times New Roman"/>
                <w:color w:val="000000" w:themeColor="text1"/>
                <w:sz w:val="28"/>
                <w:szCs w:val="28"/>
              </w:rPr>
              <w:t>Hypoxia is a state in which oxygen is not available in sufficient amounts at the tissue level to maintain adequate homeostasis; this can result from inadequate oxygen delivery to the tissues either due to low blood supply or low oxygen content in the blood (hypoxemia). 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3B8550D8" w14:textId="52C4F9FA" w:rsidR="00D35EA8" w:rsidRDefault="00A80F13" w:rsidP="000E2FAB">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69B6C5CF" w14:textId="77777777" w:rsidR="00397ABC" w:rsidRDefault="00397ABC" w:rsidP="000E2FAB">
            <w:pPr>
              <w:tabs>
                <w:tab w:val="center" w:pos="5615"/>
              </w:tabs>
              <w:jc w:val="center"/>
              <w:rPr>
                <w:rFonts w:ascii="Times New Roman" w:hAnsi="Times New Roman" w:cs="Times New Roman"/>
                <w:b/>
                <w:bCs/>
                <w:color w:val="000000" w:themeColor="text1"/>
                <w:sz w:val="40"/>
                <w:szCs w:val="40"/>
              </w:rPr>
            </w:pPr>
          </w:p>
          <w:p w14:paraId="7EEA255C" w14:textId="76437F7E"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What hypoxia is</w:t>
            </w:r>
          </w:p>
          <w:p w14:paraId="260DF4A4" w14:textId="6AEB81B6"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Types of hypoxia.</w:t>
            </w:r>
          </w:p>
          <w:p w14:paraId="67DC1887" w14:textId="167F0A73" w:rsidR="000E2FAB" w:rsidRPr="007B0394" w:rsidRDefault="00A10C59" w:rsidP="000E2FAB">
            <w:pPr>
              <w:pStyle w:val="ListParagraph"/>
              <w:numPr>
                <w:ilvl w:val="1"/>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oxic Hypoxia</w:t>
            </w:r>
          </w:p>
          <w:p w14:paraId="22C0930E" w14:textId="128DD374" w:rsidR="00A10C59" w:rsidRPr="007B0394" w:rsidRDefault="00A10C59"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ypoxic hypoxia</w:t>
            </w:r>
          </w:p>
          <w:p w14:paraId="65F5C59B" w14:textId="4BB2BE47" w:rsidR="00A10C59" w:rsidRPr="007B0394" w:rsidRDefault="007D6D86"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EF0741" w:rsidRPr="007B0394">
              <w:rPr>
                <w:rFonts w:ascii="Times New Roman" w:hAnsi="Times New Roman" w:cs="Times New Roman"/>
                <w:color w:val="000000" w:themeColor="text1"/>
                <w:sz w:val="32"/>
                <w:szCs w:val="32"/>
              </w:rPr>
              <w:t xml:space="preserve"> in case of Hy</w:t>
            </w:r>
            <w:r w:rsidR="00EF0741" w:rsidRPr="007B0394">
              <w:rPr>
                <w:rFonts w:ascii="Times New Roman" w:hAnsi="Times New Roman" w:cs="Times New Roman"/>
                <w:color w:val="000000" w:themeColor="text1"/>
                <w:sz w:val="32"/>
                <w:szCs w:val="32"/>
              </w:rPr>
              <w:lastRenderedPageBreak/>
              <w:t>poxic hypoxia</w:t>
            </w:r>
          </w:p>
          <w:p w14:paraId="0AC39564" w14:textId="562F3D65" w:rsidR="004177CB" w:rsidRPr="007B0394" w:rsidRDefault="00EF0741" w:rsidP="004177CB">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oxic hypoxia</w:t>
            </w:r>
            <w:r w:rsidRPr="007B0394">
              <w:rPr>
                <w:rFonts w:ascii="Times New Roman" w:hAnsi="Times New Roman" w:cs="Times New Roman"/>
                <w:color w:val="000000" w:themeColor="text1"/>
                <w:sz w:val="32"/>
                <w:szCs w:val="32"/>
              </w:rPr>
              <w:t xml:space="preserve"> </w:t>
            </w:r>
            <w:r w:rsidR="004177CB" w:rsidRPr="007B0394">
              <w:rPr>
                <w:rFonts w:ascii="Times New Roman" w:hAnsi="Times New Roman" w:cs="Times New Roman"/>
                <w:color w:val="000000" w:themeColor="text1"/>
                <w:sz w:val="32"/>
                <w:szCs w:val="32"/>
              </w:rPr>
              <w:t>Cyanosis</w:t>
            </w:r>
          </w:p>
          <w:p w14:paraId="08C7DBAF" w14:textId="44DBFBF5" w:rsidR="00A10C59" w:rsidRPr="007B0394" w:rsidRDefault="001805D6" w:rsidP="000E2FAB">
            <w:pPr>
              <w:pStyle w:val="ListParagraph"/>
              <w:numPr>
                <w:ilvl w:val="1"/>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emic Hypoxia</w:t>
            </w:r>
          </w:p>
          <w:p w14:paraId="465DB19B" w14:textId="755CC228" w:rsidR="009D67DA" w:rsidRPr="007B0394" w:rsidRDefault="00397ABC"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ypemic hypoxia</w:t>
            </w:r>
          </w:p>
          <w:p w14:paraId="57535271" w14:textId="5597A0FD" w:rsidR="009D67DA" w:rsidRPr="007B0394" w:rsidRDefault="007D6D86"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6913F8" w:rsidRPr="007B0394">
              <w:rPr>
                <w:rFonts w:ascii="Times New Roman" w:hAnsi="Times New Roman" w:cs="Times New Roman"/>
                <w:color w:val="000000" w:themeColor="text1"/>
                <w:sz w:val="32"/>
                <w:szCs w:val="32"/>
              </w:rPr>
              <w:t xml:space="preserve"> in case of </w:t>
            </w:r>
            <w:r w:rsidR="006913F8" w:rsidRPr="007B0394">
              <w:rPr>
                <w:rFonts w:ascii="Times New Roman" w:hAnsi="Times New Roman" w:cs="Times New Roman"/>
                <w:color w:val="000000" w:themeColor="text1"/>
                <w:sz w:val="32"/>
                <w:szCs w:val="32"/>
              </w:rPr>
              <w:t>hypemic hypoxia</w:t>
            </w:r>
          </w:p>
          <w:p w14:paraId="799828B6" w14:textId="2C999DFA" w:rsidR="008572DF" w:rsidRPr="007B0394" w:rsidRDefault="00662B76" w:rsidP="008572DF">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w:t>
            </w:r>
            <w:r w:rsidRPr="007B0394">
              <w:rPr>
                <w:rFonts w:ascii="Times New Roman" w:hAnsi="Times New Roman" w:cs="Times New Roman"/>
                <w:color w:val="000000" w:themeColor="text1"/>
                <w:sz w:val="32"/>
                <w:szCs w:val="32"/>
              </w:rPr>
              <w:t>ypemic hypoxia</w:t>
            </w:r>
            <w:r w:rsidRPr="007B0394">
              <w:rPr>
                <w:rFonts w:ascii="Times New Roman" w:hAnsi="Times New Roman" w:cs="Times New Roman"/>
                <w:color w:val="000000" w:themeColor="text1"/>
                <w:sz w:val="32"/>
                <w:szCs w:val="32"/>
              </w:rPr>
              <w:t xml:space="preserve"> </w:t>
            </w:r>
            <w:r w:rsidR="008572DF" w:rsidRPr="007B0394">
              <w:rPr>
                <w:rFonts w:ascii="Times New Roman" w:hAnsi="Times New Roman" w:cs="Times New Roman"/>
                <w:color w:val="000000" w:themeColor="text1"/>
                <w:sz w:val="32"/>
                <w:szCs w:val="32"/>
              </w:rPr>
              <w:t>Cyanosis</w:t>
            </w:r>
          </w:p>
          <w:p w14:paraId="5D2C60FC" w14:textId="7682F2F4"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Stagnant Hypoxia </w:t>
            </w:r>
          </w:p>
          <w:p w14:paraId="18AF64D1" w14:textId="42E8DF9D"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stagnant hypoxia</w:t>
            </w:r>
          </w:p>
          <w:p w14:paraId="7AD76ECF" w14:textId="387D7682"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Stagnant hypoxia</w:t>
            </w:r>
          </w:p>
          <w:p w14:paraId="75ADA128" w14:textId="3A05D394" w:rsidR="0076715F" w:rsidRPr="007B0394" w:rsidRDefault="00E11384" w:rsidP="0076715F">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Stagnant hypoxia</w:t>
            </w:r>
            <w:r w:rsidRPr="007B0394">
              <w:rPr>
                <w:rFonts w:ascii="Times New Roman" w:hAnsi="Times New Roman" w:cs="Times New Roman"/>
                <w:color w:val="000000" w:themeColor="text1"/>
                <w:sz w:val="32"/>
                <w:szCs w:val="32"/>
              </w:rPr>
              <w:t xml:space="preserve"> </w:t>
            </w:r>
            <w:r w:rsidR="0076715F" w:rsidRPr="007B0394">
              <w:rPr>
                <w:rFonts w:ascii="Times New Roman" w:hAnsi="Times New Roman" w:cs="Times New Roman"/>
                <w:color w:val="000000" w:themeColor="text1"/>
                <w:sz w:val="32"/>
                <w:szCs w:val="32"/>
              </w:rPr>
              <w:t>Cyanosis</w:t>
            </w:r>
          </w:p>
          <w:p w14:paraId="0720D5A5" w14:textId="35C3072B"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istotoxic Hypoxia</w:t>
            </w:r>
          </w:p>
          <w:p w14:paraId="15F6BBCA" w14:textId="7ACB422C"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istotoxic hypoxia</w:t>
            </w:r>
          </w:p>
          <w:p w14:paraId="62B69927" w14:textId="54BE697F"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Histotoxic hypoxia</w:t>
            </w:r>
          </w:p>
          <w:p w14:paraId="43A1E7CF" w14:textId="75D5683B" w:rsidR="007D6D86" w:rsidRPr="007B0394" w:rsidRDefault="00E11384"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istotoxic hypoxia</w:t>
            </w:r>
            <w:r w:rsidRPr="007B0394">
              <w:rPr>
                <w:rFonts w:ascii="Times New Roman" w:hAnsi="Times New Roman" w:cs="Times New Roman"/>
                <w:color w:val="000000" w:themeColor="text1"/>
                <w:sz w:val="32"/>
                <w:szCs w:val="32"/>
              </w:rPr>
              <w:t xml:space="preserve"> </w:t>
            </w:r>
            <w:r w:rsidR="007D6D86" w:rsidRPr="007B0394">
              <w:rPr>
                <w:rFonts w:ascii="Times New Roman" w:hAnsi="Times New Roman" w:cs="Times New Roman"/>
                <w:color w:val="000000" w:themeColor="text1"/>
                <w:sz w:val="32"/>
                <w:szCs w:val="32"/>
              </w:rPr>
              <w:t>Cyanosis</w:t>
            </w:r>
          </w:p>
          <w:p w14:paraId="4E62B192" w14:textId="121E6116"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Anemic hypoxia</w:t>
            </w:r>
          </w:p>
          <w:p w14:paraId="327F3C65" w14:textId="3BEEAF99"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Anemic hypoxia</w:t>
            </w:r>
          </w:p>
          <w:p w14:paraId="4ED365F6" w14:textId="2C999831" w:rsidR="007D6D86" w:rsidRPr="007B0394" w:rsidRDefault="007D6D86"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Anemic Hypoxia</w:t>
            </w:r>
          </w:p>
          <w:p w14:paraId="743BA615" w14:textId="1779BC0D" w:rsidR="007D6D86" w:rsidRPr="007B0394" w:rsidRDefault="00E11384"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Anemic Hypoxia</w:t>
            </w:r>
            <w:r w:rsidRPr="007B0394">
              <w:rPr>
                <w:rFonts w:ascii="Times New Roman" w:hAnsi="Times New Roman" w:cs="Times New Roman"/>
                <w:color w:val="000000" w:themeColor="text1"/>
                <w:sz w:val="32"/>
                <w:szCs w:val="32"/>
              </w:rPr>
              <w:t xml:space="preserve"> </w:t>
            </w:r>
            <w:r w:rsidR="0076715F" w:rsidRPr="007B0394">
              <w:rPr>
                <w:rFonts w:ascii="Times New Roman" w:hAnsi="Times New Roman" w:cs="Times New Roman"/>
                <w:color w:val="000000" w:themeColor="text1"/>
                <w:sz w:val="32"/>
                <w:szCs w:val="32"/>
              </w:rPr>
              <w:t>C</w:t>
            </w:r>
            <w:r w:rsidR="0076715F" w:rsidRPr="007B0394">
              <w:rPr>
                <w:rFonts w:ascii="Times New Roman" w:hAnsi="Times New Roman" w:cs="Times New Roman"/>
                <w:color w:val="000000" w:themeColor="text1"/>
                <w:sz w:val="32"/>
                <w:szCs w:val="32"/>
              </w:rPr>
              <w:t>yanosis</w:t>
            </w:r>
          </w:p>
          <w:p w14:paraId="0CEF5241" w14:textId="2FC713E8" w:rsidR="009D67DA" w:rsidRPr="000E2FAB" w:rsidRDefault="009D67DA" w:rsidP="009D67DA">
            <w:pPr>
              <w:pStyle w:val="ListParagraph"/>
              <w:tabs>
                <w:tab w:val="center" w:pos="5615"/>
              </w:tabs>
              <w:ind w:left="1440"/>
              <w:rPr>
                <w:rFonts w:ascii="Times New Roman" w:hAnsi="Times New Roman" w:cs="Times New Roman"/>
                <w:b/>
                <w:bCs/>
                <w:color w:val="000000" w:themeColor="text1"/>
                <w:sz w:val="40"/>
                <w:szCs w:val="40"/>
              </w:rPr>
            </w:pPr>
          </w:p>
          <w:p w14:paraId="0990253D" w14:textId="7CF18C35"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lastRenderedPageBreak/>
              <w:t>Results</w:t>
            </w:r>
          </w:p>
          <w:p w14:paraId="358104B9" w14:textId="308BB4FE" w:rsidR="008A4A0A" w:rsidRPr="002D7163" w:rsidRDefault="008A4A0A" w:rsidP="008A04CC">
            <w:pPr>
              <w:pStyle w:val="ListParagraph"/>
              <w:shd w:val="clear" w:color="auto" w:fill="FFFFFF"/>
              <w:spacing w:before="360" w:after="51"/>
              <w:outlineLvl w:val="2"/>
              <w:rPr>
                <w:rFonts w:ascii="Times New Roman" w:hAnsi="Times New Roman" w:cs="Times New Roman"/>
                <w:sz w:val="24"/>
                <w:szCs w:val="24"/>
              </w:rPr>
            </w:pPr>
            <w:r w:rsidRPr="002D7163">
              <w:rPr>
                <w:rFonts w:ascii="Times New Roman" w:eastAsia="Times New Roman" w:hAnsi="Times New Roman" w:cs="Times New Roman"/>
                <w:b/>
                <w:bCs/>
                <w:color w:val="333333"/>
                <w:sz w:val="40"/>
                <w:szCs w:val="40"/>
              </w:rPr>
              <w:t xml:space="preserve"> </w:t>
            </w:r>
          </w:p>
          <w:p w14:paraId="3FE2E55B" w14:textId="77777777" w:rsidR="000E2FAB" w:rsidRPr="00BA1B66" w:rsidRDefault="000E2FAB" w:rsidP="000E2FAB">
            <w:pPr>
              <w:pStyle w:val="ListParagraph"/>
              <w:numPr>
                <w:ilvl w:val="0"/>
                <w:numId w:val="9"/>
              </w:numPr>
              <w:shd w:val="clear" w:color="auto" w:fill="FFFFFF"/>
              <w:spacing w:before="360" w:after="360"/>
              <w:ind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Hypoxic Hypoxia</w:t>
            </w:r>
          </w:p>
          <w:p w14:paraId="7E85AE58"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w:t>
            </w:r>
          </w:p>
          <w:p w14:paraId="697E6173"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306D5FCE"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6F01324E" w14:textId="77777777" w:rsidR="000E2FAB" w:rsidRPr="00BA1B66" w:rsidRDefault="000E2FAB" w:rsidP="000E2FAB">
            <w:pPr>
              <w:pStyle w:val="ListParagraph"/>
              <w:shd w:val="clear" w:color="auto" w:fill="FFFFFF"/>
              <w:spacing w:before="360" w:after="360"/>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may result from a patent foramen ovale and other embryological malformations of the heart and blood vessels.</w:t>
            </w:r>
          </w:p>
          <w:p w14:paraId="1BF3DDB0" w14:textId="77777777" w:rsidR="000E2FAB" w:rsidRPr="004722EC"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58C6C72" w14:textId="77777777" w:rsidR="000E2FAB" w:rsidRPr="00FE3FF4"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4722EC">
              <w:rPr>
                <w:rFonts w:asciiTheme="majorBidi" w:hAnsiTheme="majorBidi" w:cstheme="majorBidi"/>
                <w:color w:val="000000" w:themeColor="text1"/>
                <w:sz w:val="28"/>
                <w:szCs w:val="28"/>
              </w:rPr>
              <w:t>Hypoxic hypoxia occurs when the PO2 of arterial blood falls. This could occur because inspired PO2 is lower than normal (high altitude) or it could be due to a respiratory problem (e.g., hypoventilation, diffusion impairment caused by pulmonary edema, ventilation</w:t>
            </w:r>
            <w:r>
              <w:rPr>
                <w:rFonts w:asciiTheme="majorBidi" w:hAnsiTheme="majorBidi" w:cstheme="majorBidi"/>
                <w:color w:val="000000" w:themeColor="text1"/>
                <w:sz w:val="28"/>
                <w:szCs w:val="28"/>
              </w:rPr>
              <w:t>-</w:t>
            </w:r>
            <w:r w:rsidRPr="004722EC">
              <w:rPr>
                <w:rFonts w:asciiTheme="majorBidi" w:hAnsiTheme="majorBidi" w:cstheme="majorBidi"/>
                <w:color w:val="000000" w:themeColor="text1"/>
                <w:sz w:val="28"/>
                <w:szCs w:val="28"/>
              </w:rPr>
              <w:t>perfusion mismatch, or anatomic shunt of blood past the gas exchange region). In terms of O2 transport, decreased arterial blood oxygenation (hypoxemia) is the primary limitation, and thus, the problem resides with the respiratory system. Oxygen delivery is abnormal since [O2] is less than normal. The circulatory system responds in two ways to improve tissue oxygenation. First, additional capillaries open to reduce diffusion distances and increase the surface area for oxygen exchange; oxy</w:t>
            </w:r>
            <w:r w:rsidRPr="004722EC">
              <w:rPr>
                <w:rFonts w:asciiTheme="majorBidi" w:hAnsiTheme="majorBidi" w:cstheme="majorBidi"/>
                <w:color w:val="000000" w:themeColor="text1"/>
                <w:sz w:val="28"/>
                <w:szCs w:val="28"/>
              </w:rPr>
              <w:lastRenderedPageBreak/>
              <w:t>gen extraction subsequently increases. Second, resistance vessels (arterioles) dilate in response to decreased tissue PO2 to increase perfusion and, hence, oxygen delivery. Venous oxygen content, [O2] v</w:t>
            </w:r>
            <w:r>
              <w:rPr>
                <w:rFonts w:asciiTheme="majorBidi" w:hAnsiTheme="majorBidi" w:cstheme="majorBidi"/>
                <w:color w:val="000000" w:themeColor="text1"/>
                <w:sz w:val="28"/>
                <w:szCs w:val="28"/>
              </w:rPr>
              <w:t xml:space="preserve">, </w:t>
            </w:r>
            <w:r w:rsidRPr="004722EC">
              <w:rPr>
                <w:rFonts w:asciiTheme="majorBidi" w:hAnsiTheme="majorBidi" w:cstheme="majorBidi"/>
                <w:color w:val="000000" w:themeColor="text1"/>
                <w:sz w:val="28"/>
                <w:szCs w:val="28"/>
              </w:rPr>
              <w:t>and PvO2 will be less than normal due to the higher oxygen extraction. Since PaO2 is lower than normal (and presumably lower than the 50 mm Hg threshold for respiratory chemosensory response), this defect is sensed by the respiratory chemoreceptors (i.e., carotid bodies). Thus, increasing the inspired oxygen fraction will be helpful except for the case of a pulmonary shunt.</w:t>
            </w:r>
          </w:p>
          <w:p w14:paraId="27294481" w14:textId="77777777" w:rsidR="000E2FAB" w:rsidRPr="00BA1B6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Restricted oxygen flow to the body's tissue that leads to hypoxia can be caused by a variety of situations or other underlying conditions.</w:t>
            </w:r>
          </w:p>
          <w:p w14:paraId="7535E2B3"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High altitude (above 3048 m/10,000 feet)</w:t>
            </w:r>
          </w:p>
          <w:p w14:paraId="2F46E51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ventilation – failure of </w:t>
            </w:r>
            <w:r>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respiratory pump due to any cause (fatigue, barbiturate poisoning, pneumothorax, etc.)</w:t>
            </w:r>
          </w:p>
          <w:p w14:paraId="4DCE705A"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Ventilation</w:t>
            </w:r>
            <w:r>
              <w:rPr>
                <w:rFonts w:asciiTheme="majorBidi" w:hAnsiTheme="majorBidi" w:cstheme="majorBidi"/>
                <w:color w:val="000000" w:themeColor="text1"/>
                <w:sz w:val="28"/>
                <w:szCs w:val="28"/>
              </w:rPr>
              <w:t>-</w:t>
            </w:r>
            <w:r w:rsidRPr="00BA1B66">
              <w:rPr>
                <w:rFonts w:asciiTheme="majorBidi" w:hAnsiTheme="majorBidi" w:cstheme="majorBidi"/>
                <w:color w:val="000000" w:themeColor="text1"/>
                <w:sz w:val="28"/>
                <w:szCs w:val="28"/>
              </w:rPr>
              <w:t>perfusion mismatch</w:t>
            </w:r>
          </w:p>
          <w:p w14:paraId="03B908D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Obstructed airway</w:t>
            </w:r>
          </w:p>
          <w:p w14:paraId="6C95A36E"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Drowning</w:t>
            </w:r>
          </w:p>
          <w:p w14:paraId="43ABA60D"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Abnormal pulmonary function</w:t>
            </w:r>
          </w:p>
          <w:p w14:paraId="2B0E1A9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hronic obstructive pulmonary diseases (COPD)</w:t>
            </w:r>
          </w:p>
          <w:p w14:paraId="571DD7F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Neuromuscular diseases or interstitial lung disease</w:t>
            </w:r>
          </w:p>
          <w:p w14:paraId="2EF3B7F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onstrained blood flow to tissue (such as atherosclerosis or vasoconstriction)</w:t>
            </w:r>
          </w:p>
          <w:p w14:paraId="56E44069"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Blockage in blood flow like a sickle cell crisis</w:t>
            </w:r>
          </w:p>
          <w:p w14:paraId="0D87EE44"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ow or no blood flow caused by bleeding or heart attack</w:t>
            </w:r>
          </w:p>
          <w:p w14:paraId="32CC4C51"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 m</w:t>
            </w:r>
            <w:r w:rsidRPr="00BA1B66">
              <w:rPr>
                <w:rFonts w:asciiTheme="majorBidi" w:hAnsiTheme="majorBidi" w:cstheme="majorBidi"/>
                <w:color w:val="000000" w:themeColor="text1"/>
                <w:sz w:val="28"/>
                <w:szCs w:val="28"/>
              </w:rPr>
              <w:t>alformed vascular system such as an anomalous coronary artery</w:t>
            </w:r>
          </w:p>
          <w:p w14:paraId="1E22DFE7" w14:textId="04BC8861" w:rsidR="000E2FAB" w:rsidRPr="000E2FAB"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Limited oxygen transportation due to anemia</w:t>
            </w:r>
          </w:p>
          <w:p w14:paraId="3AF45A2A"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BA1B66">
              <w:rPr>
                <w:rFonts w:asciiTheme="majorBidi" w:eastAsia="Times New Roman" w:hAnsiTheme="majorBidi" w:cstheme="majorBidi"/>
                <w:b/>
                <w:bCs/>
                <w:color w:val="000000" w:themeColor="text1"/>
                <w:sz w:val="36"/>
                <w:szCs w:val="36"/>
              </w:rPr>
              <w:t xml:space="preserve">Hypemic Hypoxia </w:t>
            </w:r>
          </w:p>
          <w:p w14:paraId="4B33CE68" w14:textId="77777777" w:rsidR="000E2FAB" w:rsidRPr="00202211" w:rsidRDefault="000E2FAB" w:rsidP="000E2FAB">
            <w:pPr>
              <w:pStyle w:val="ListParagraph"/>
              <w:shd w:val="clear" w:color="auto" w:fill="FFFFFF"/>
              <w:spacing w:before="360" w:after="51"/>
              <w:ind w:left="1800" w:right="288"/>
              <w:jc w:val="both"/>
              <w:outlineLvl w:val="2"/>
              <w:rPr>
                <w:rFonts w:asciiTheme="majorBidi" w:hAnsiTheme="majorBidi" w:cstheme="majorBidi"/>
                <w:color w:val="000000" w:themeColor="text1"/>
                <w:sz w:val="28"/>
                <w:szCs w:val="28"/>
              </w:rPr>
            </w:pPr>
            <w:r w:rsidRPr="00202211">
              <w:rPr>
                <w:rFonts w:asciiTheme="majorBidi" w:hAnsiTheme="majorBidi" w:cstheme="majorBidi"/>
                <w:color w:val="000000" w:themeColor="text1"/>
                <w:sz w:val="28"/>
                <w:szCs w:val="28"/>
              </w:rPr>
              <w:t>Occurs when the blood is not able to carry enough oxygen to the body's cell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 xml:space="preserve"> Caused by anemia, disease, blood loss, deformed blood cells, or carbon monoxide (CO) poisoning and with smoker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CO attaches itself to hemoglobin about 200 times more easily than oxygen</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After CO poisoning, it can take up to 24 hours to recover</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Can be a result of donating blood, resulting in a higher physiological altitude</w:t>
            </w:r>
          </w:p>
          <w:p w14:paraId="1D823AC2"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hAnsiTheme="majorBidi" w:cstheme="majorBidi"/>
                <w:color w:val="000000" w:themeColor="text1"/>
                <w:sz w:val="24"/>
                <w:szCs w:val="24"/>
              </w:rPr>
            </w:pPr>
            <w:r w:rsidRPr="00BA1B66">
              <w:rPr>
                <w:rFonts w:asciiTheme="majorBidi" w:eastAsia="Times New Roman" w:hAnsiTheme="majorBidi" w:cstheme="majorBidi"/>
                <w:b/>
                <w:bCs/>
                <w:color w:val="000000" w:themeColor="text1"/>
                <w:sz w:val="36"/>
                <w:szCs w:val="36"/>
              </w:rPr>
              <w:t xml:space="preserve">Stagnant Hypoxia </w:t>
            </w:r>
          </w:p>
          <w:p w14:paraId="2814E930"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lastRenderedPageBreak/>
              <w:t xml:space="preserve">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w:t>
            </w:r>
          </w:p>
          <w:p w14:paraId="45429F91"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27F0624E" w14:textId="77777777" w:rsidR="000E2FAB" w:rsidRPr="002F475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4BF82200" w14:textId="77777777" w:rsidR="000E2FAB" w:rsidRPr="00BA1B66" w:rsidRDefault="000E2FAB" w:rsidP="000E2FAB">
            <w:pPr>
              <w:pStyle w:val="comp"/>
              <w:shd w:val="clear" w:color="auto" w:fill="FFFFFF"/>
              <w:spacing w:before="0" w:after="0"/>
              <w:ind w:left="1440" w:right="288"/>
              <w:jc w:val="both"/>
              <w:textAlignment w:val="baseline"/>
              <w:rPr>
                <w:rFonts w:asciiTheme="majorBidi" w:eastAsiaTheme="minorHAnsi" w:hAnsiTheme="majorBidi" w:cstheme="majorBidi"/>
                <w:color w:val="000000" w:themeColor="text1"/>
                <w:sz w:val="28"/>
                <w:szCs w:val="28"/>
              </w:rPr>
            </w:pPr>
            <w:r w:rsidRPr="00BA1B66">
              <w:rPr>
                <w:rFonts w:asciiTheme="majorBidi" w:eastAsiaTheme="minorHAnsi" w:hAnsiTheme="majorBidi" w:cstheme="majorBidi"/>
                <w:color w:val="000000" w:themeColor="text1"/>
                <w:sz w:val="28"/>
                <w:szCs w:val="28"/>
              </w:rPr>
              <w:t>This form of hypoxia is caused by inadequate blood flow, which results in less oxygen available to the tissues. Causes include: -</w:t>
            </w:r>
          </w:p>
          <w:p w14:paraId="093D47C6" w14:textId="77777777" w:rsidR="000E2FAB" w:rsidRPr="00BA1B66"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Edema</w:t>
            </w:r>
            <w:r w:rsidRPr="00BA1B66">
              <w:rPr>
                <w:rFonts w:asciiTheme="majorBidi" w:hAnsiTheme="majorBidi" w:cstheme="majorBidi"/>
                <w:color w:val="000000" w:themeColor="text1"/>
                <w:sz w:val="28"/>
                <w:szCs w:val="28"/>
              </w:rPr>
              <w:t>: Edema, a swelling of the tissues (like from heart failure), can limit the ability of oxygen present in the blood to adequately reach the tissues.</w:t>
            </w:r>
          </w:p>
          <w:p w14:paraId="0EF72E61" w14:textId="77777777" w:rsidR="000E2FAB" w:rsidRPr="007C5949"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Ischemic</w:t>
            </w:r>
            <w:r w:rsidRPr="00BA1B66">
              <w:rPr>
                <w:rFonts w:asciiTheme="majorBidi" w:hAnsiTheme="majorBidi" w:cstheme="majorBidi"/>
                <w:color w:val="000000" w:themeColor="text1"/>
                <w:sz w:val="28"/>
                <w:szCs w:val="28"/>
              </w:rPr>
              <w:t xml:space="preserve"> </w:t>
            </w:r>
            <w:r w:rsidRPr="00BA1B66">
              <w:rPr>
                <w:rFonts w:asciiTheme="majorBidi" w:hAnsiTheme="majorBidi" w:cstheme="majorBidi"/>
                <w:b/>
                <w:bCs/>
                <w:color w:val="000000" w:themeColor="text1"/>
                <w:sz w:val="28"/>
                <w:szCs w:val="28"/>
              </w:rPr>
              <w:t>hypoxia</w:t>
            </w:r>
            <w:r w:rsidRPr="00BA1B66">
              <w:rPr>
                <w:rFonts w:asciiTheme="majorBidi" w:hAnsiTheme="majorBidi" w:cstheme="majorBidi"/>
                <w:color w:val="000000" w:themeColor="text1"/>
                <w:sz w:val="28"/>
                <w:szCs w:val="28"/>
              </w:rPr>
              <w:t>: Obstruction to the flow of blood carrying oxygen, like from a clot in a coronary artery (a </w:t>
            </w:r>
            <w:hyperlink r:id="rId32" w:history="1">
              <w:r w:rsidRPr="00BA1B66">
                <w:rPr>
                  <w:rFonts w:asciiTheme="majorBidi" w:hAnsiTheme="majorBidi" w:cstheme="majorBidi"/>
                  <w:color w:val="000000" w:themeColor="text1"/>
                  <w:sz w:val="28"/>
                  <w:szCs w:val="28"/>
                </w:rPr>
                <w:t>heart attack</w:t>
              </w:r>
            </w:hyperlink>
            <w:r w:rsidRPr="00BA1B66">
              <w:rPr>
                <w:rFonts w:asciiTheme="majorBidi" w:hAnsiTheme="majorBidi" w:cstheme="majorBidi"/>
                <w:color w:val="000000" w:themeColor="text1"/>
                <w:sz w:val="28"/>
                <w:szCs w:val="28"/>
              </w:rPr>
              <w:t>), can prevent the tissues from receiving oxygen.</w:t>
            </w:r>
          </w:p>
          <w:p w14:paraId="3BBB0299" w14:textId="77777777" w:rsidR="000E2FAB" w:rsidRPr="00D36804"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D36804">
              <w:rPr>
                <w:rFonts w:asciiTheme="majorBidi" w:eastAsia="Times New Roman" w:hAnsiTheme="majorBidi" w:cstheme="majorBidi"/>
                <w:b/>
                <w:bCs/>
                <w:color w:val="000000" w:themeColor="text1"/>
                <w:sz w:val="36"/>
                <w:szCs w:val="36"/>
              </w:rPr>
              <w:t>Histotoxic Hypoxia</w:t>
            </w:r>
          </w:p>
          <w:p w14:paraId="105F8CBD"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s the term suggests, the tissue cells are poisoned and are unable to accept oxygen from the capillaries. In this type of hypoxia, the cells are not able to utilize the oxygen, although the amount of oxygen in the blood may be normal and under normal tension. Histotoxic hypoxia is produced by cyanides. Theoretically, it may be produced by any agent which depresses cellular respiration.</w:t>
            </w:r>
          </w:p>
          <w:p w14:paraId="3CA6EA61"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With histotoxic hypoxia, an adequate amount of oxygen is inhaled through the lungs and delivered to the tissues, but the tissues are unable to use the oxygen that is present. Cyanide poisoning is a possible cause.</w:t>
            </w:r>
          </w:p>
          <w:p w14:paraId="6A7A5C29"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32E7153"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istotoxic hypoxia refers to a reduction in ATP production by the mitochon</w:t>
            </w:r>
            <w:r w:rsidRPr="00ED482B">
              <w:rPr>
                <w:rFonts w:asciiTheme="majorBidi" w:hAnsiTheme="majorBidi" w:cstheme="majorBidi"/>
                <w:color w:val="000000" w:themeColor="text1"/>
                <w:sz w:val="28"/>
                <w:szCs w:val="28"/>
              </w:rPr>
              <w:lastRenderedPageBreak/>
              <w:t>dria due to a defect in the cellular usage of oxygen. An example</w:t>
            </w:r>
            <w:r w:rsidRPr="00ED482B">
              <w:rPr>
                <w:rFonts w:asciiTheme="majorBidi" w:hAnsiTheme="majorBidi" w:cstheme="majorBidi"/>
                <w:b/>
                <w:bCs/>
                <w:color w:val="000000" w:themeColor="text1"/>
                <w:sz w:val="28"/>
                <w:szCs w:val="28"/>
              </w:rPr>
              <w:t xml:space="preserve"> of </w:t>
            </w:r>
            <w:r w:rsidRPr="00ED482B">
              <w:rPr>
                <w:rFonts w:asciiTheme="majorBidi" w:hAnsiTheme="majorBidi" w:cstheme="majorBidi"/>
                <w:color w:val="000000" w:themeColor="text1"/>
                <w:sz w:val="28"/>
                <w:szCs w:val="28"/>
              </w:rPr>
              <w:t>histotoxic hypoxia is cyanide poisoning. There is a profound drop in tissue oxygen consumption since the reaction of oxygen with cytochrome c oxidase is blocked by the presence of cyanide. There are other chemicals that interrupt the mitochondrial electron transport chain (e.g., rotenone, antimycin A) and produce effects on tissue oxygenation similar to that of cyanide. Oxygen extraction decreases in parallel with the lower oxygen consumption, with a resulting increase in venous oxygen content and PvO2. Although cyanide stimulates the peripheral respiratory chemoreceptors, increasing the inspired oxygen fraction is not helpful, since there is already an adequate amount of oxygen which the poisoned cells cannot use.</w:t>
            </w:r>
          </w:p>
          <w:p w14:paraId="57BE7496" w14:textId="77777777" w:rsidR="000E2FAB" w:rsidRPr="00ED482B"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r w:rsidRPr="00ED482B">
              <w:rPr>
                <w:rFonts w:asciiTheme="majorBidi" w:eastAsia="Times New Roman" w:hAnsiTheme="majorBidi" w:cstheme="majorBidi"/>
                <w:b/>
                <w:bCs/>
                <w:color w:val="000000" w:themeColor="text1"/>
                <w:sz w:val="36"/>
                <w:szCs w:val="36"/>
              </w:rPr>
              <w:t>Anemic hypoxia</w:t>
            </w:r>
          </w:p>
          <w:p w14:paraId="408B8D03" w14:textId="77777777" w:rsidR="000E2FAB" w:rsidRPr="00F76D0D" w:rsidRDefault="000E2FAB" w:rsidP="000E2FAB">
            <w:pPr>
              <w:pStyle w:val="NormalWeb"/>
              <w:shd w:val="clear" w:color="auto" w:fill="FFFFFF"/>
              <w:spacing w:before="166" w:beforeAutospacing="0" w:after="166" w:afterAutospacing="0"/>
              <w:ind w:left="288" w:right="288"/>
              <w:jc w:val="both"/>
              <w:rPr>
                <w:rFonts w:asciiTheme="majorBidi" w:eastAsiaTheme="minorHAnsi" w:hAnsiTheme="majorBidi" w:cstheme="majorBidi"/>
                <w:color w:val="000000" w:themeColor="text1"/>
                <w:sz w:val="28"/>
                <w:szCs w:val="28"/>
              </w:rPr>
            </w:pPr>
            <w:r w:rsidRPr="00ED482B">
              <w:rPr>
                <w:rFonts w:asciiTheme="majorBidi" w:hAnsiTheme="majorBidi" w:cstheme="majorBidi"/>
                <w:color w:val="000000" w:themeColor="text1"/>
                <w:sz w:val="36"/>
                <w:szCs w:val="36"/>
              </w:rPr>
              <w:t xml:space="preserve">  </w:t>
            </w:r>
            <w:r w:rsidRPr="00ED482B">
              <w:rPr>
                <w:rFonts w:asciiTheme="majorBidi" w:eastAsiaTheme="minorHAnsi" w:hAnsiTheme="majorBidi" w:cstheme="majorBidi"/>
                <w:color w:val="000000" w:themeColor="text1"/>
                <w:sz w:val="28"/>
                <w:szCs w:val="28"/>
              </w:rPr>
              <w:t xml:space="preserve">  Anemic hypoxia occurs when the oxygen carrying ability of the blood decreases, and thus, this defect is specifically associated with the blood. This implies that fewer hemoglobin molecules (or oxygen-binding sites) are available for binding oxygen. There can be several causes of this. The most common example occurs with decreased hematocrit or true anemia. When the hemoglobin concentration inside RBCs decreases, this also reduces the capacity of the blood to carry oxygen. Another example is CO poisoning, in which there is virtually irreversible combination of CO with some heme-binding sites on the hemoglobin molecule. Carbon monoxide binding produces the additional adverse effect of a shift of the oxygen dissociation curve to the left (increased affinity of hemoglobin for oxygen). Finally, the conversion of some heme-binding sites on hemoglobin to methemoglobin renders those sites incapable of binding oxygen. This circumstance can occur when nitrites are used as vasodilators; iron is oxidized and changes from the ferrous to the ferric state. As with CO binding, the presence of methemoglobin produces the additional adverse effect of a shift of the oxygen dissociation curve to the left (increased affinity of hemoglobin for oxygen).</w:t>
            </w:r>
            <w:r w:rsidRPr="00F76D0D">
              <w:rPr>
                <w:rFonts w:asciiTheme="majorBidi" w:eastAsiaTheme="minorHAnsi" w:hAnsiTheme="majorBidi" w:cstheme="majorBidi"/>
                <w:color w:val="000000" w:themeColor="text1"/>
                <w:sz w:val="28"/>
                <w:szCs w:val="28"/>
              </w:rPr>
              <w:t xml:space="preserve">The circulatory adjustments in response to anemia will be similar to those of the preceding case. In order to maintain tissue oxygen consumption at baseline levels associated with a normal oxygen carrying capacity of blood, the reduction in oxygen delivery will lead to an increase in capillary perfusion, and oxygen extraction will increase. Arteriolar dilation and viscosity reduction (for the case of a reduction in Hct) will cause blood flow and oxygen delivery to increase. Both oxygen extraction and oxygen delivery will continue to increase until the oxygen requirements of the tissues are met or until the capacity to increase oxygen extraction and delivery has been reached. The resulting situation is </w:t>
            </w:r>
            <w:r w:rsidRPr="00F76D0D">
              <w:rPr>
                <w:rFonts w:asciiTheme="majorBidi" w:eastAsiaTheme="minorHAnsi" w:hAnsiTheme="majorBidi" w:cstheme="majorBidi"/>
                <w:color w:val="000000" w:themeColor="text1"/>
                <w:sz w:val="28"/>
                <w:szCs w:val="28"/>
              </w:rPr>
              <w:lastRenderedPageBreak/>
              <w:t>one in which venous oxygen content and PvO2 are less than normal. Since PaO2 is normal for all the anemic situations considered, this defect is not sensed by the respiratory chemoreceptors. Thus, increasing the inspired oxygen fraction is not helpful except for the case of CO poisoning, where high inspired oxygen (e.g., 100% oxygen at ambient barometric pressure or placement of the subject into a hyperbaric chamber) competes with CO binding at the heme site (recall Haldane's first law).</w:t>
            </w:r>
          </w:p>
          <w:p w14:paraId="44AD82DB" w14:textId="77777777" w:rsidR="000E2FAB" w:rsidRPr="00ED482B" w:rsidRDefault="000E2FAB" w:rsidP="000E2FAB">
            <w:pPr>
              <w:pStyle w:val="ListParagraph"/>
              <w:shd w:val="clear" w:color="auto" w:fill="FFFFFF"/>
              <w:spacing w:before="360" w:after="51"/>
              <w:ind w:left="288" w:right="288"/>
              <w:jc w:val="both"/>
              <w:outlineLvl w:val="2"/>
              <w:rPr>
                <w:rFonts w:asciiTheme="majorBidi" w:eastAsia="Times New Roman" w:hAnsiTheme="majorBidi" w:cstheme="majorBidi"/>
                <w:b/>
                <w:bCs/>
                <w:color w:val="000000" w:themeColor="text1"/>
                <w:sz w:val="24"/>
                <w:szCs w:val="24"/>
              </w:rPr>
            </w:pPr>
          </w:p>
          <w:p w14:paraId="4F81F26F" w14:textId="77777777" w:rsidR="000E2FAB" w:rsidRPr="00ED482B" w:rsidRDefault="000E2FAB" w:rsidP="000E2FAB">
            <w:pPr>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The arterial blood contains oxygen at its normal tension in anemic hypoxia, but there is a shortage of functioning hemoglobin. Anemic hypoxia, overall, is less serious than hypoxic hypoxia. However, it does affect the whole body. Anemic hypoxia may be caused by acute or chronic hemorrhage, primary or secondary anemia, alterations in the hemoglobin of the blood (caused by nitrates, chlorates, or coal tar derivatives), and carbon monoxide poisoning </w:t>
            </w:r>
            <w:r w:rsidRPr="00ED482B">
              <w:t>In</w:t>
            </w:r>
            <w:r w:rsidRPr="00ED482B">
              <w:rPr>
                <w:rFonts w:asciiTheme="majorBidi" w:hAnsiTheme="majorBidi" w:cstheme="majorBidi"/>
                <w:color w:val="000000" w:themeColor="text1"/>
                <w:sz w:val="28"/>
                <w:szCs w:val="28"/>
              </w:rPr>
              <w:t xml:space="preserve"> the setting of anemia, low hemoglobin levels result in a reduced ability of the blood to carry oxygen that is breathed in, and hence, a diminished supply of oxygen available to the tissues. Causes include:</w:t>
            </w:r>
          </w:p>
          <w:p w14:paraId="473E7539"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nemia of any cause: This can include iron deficiency anemia, pernicious anemia, and </w:t>
            </w:r>
            <w:hyperlink r:id="rId33" w:history="1">
              <w:r w:rsidRPr="00ED482B">
                <w:rPr>
                  <w:color w:val="000000" w:themeColor="text1"/>
                  <w:sz w:val="28"/>
                  <w:szCs w:val="28"/>
                </w:rPr>
                <w:t>chemotherapy-induced anemia</w:t>
              </w:r>
            </w:hyperlink>
            <w:r w:rsidRPr="00ED482B">
              <w:rPr>
                <w:rFonts w:asciiTheme="majorBidi" w:hAnsiTheme="majorBidi" w:cstheme="majorBidi"/>
                <w:color w:val="000000" w:themeColor="text1"/>
                <w:sz w:val="28"/>
                <w:szCs w:val="28"/>
              </w:rPr>
              <w:t>.</w:t>
            </w:r>
          </w:p>
          <w:p w14:paraId="4223F0E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emorrhage: Hemorrhage can be obvious, such as from injuries sustained in an accident, or hidden due to internal bleeding.</w:t>
            </w:r>
          </w:p>
          <w:p w14:paraId="77DEE9D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Methemoglobinemia: Methemoglobinemia, also known as affinity hypoxia, is an abnormal hemoglobin that does not bind oxygen very well.</w:t>
            </w:r>
          </w:p>
          <w:p w14:paraId="319EF72A" w14:textId="3DBF032D" w:rsidR="008A4A0A" w:rsidRPr="002D7163" w:rsidRDefault="000E2FAB" w:rsidP="000E2FAB">
            <w:pPr>
              <w:pStyle w:val="ListParagraph"/>
              <w:spacing w:before="360" w:after="51"/>
              <w:ind w:left="0"/>
              <w:outlineLvl w:val="2"/>
              <w:rPr>
                <w:rFonts w:ascii="Times New Roman" w:eastAsia="Times New Roman" w:hAnsi="Times New Roman" w:cs="Times New Roman"/>
                <w:b/>
                <w:bCs/>
                <w:color w:val="333333"/>
                <w:sz w:val="40"/>
                <w:szCs w:val="40"/>
              </w:rPr>
            </w:pPr>
            <w:r w:rsidRPr="00ED482B">
              <w:rPr>
                <w:rFonts w:asciiTheme="majorBidi" w:hAnsiTheme="majorBidi" w:cstheme="majorBidi"/>
                <w:color w:val="000000" w:themeColor="text1"/>
                <w:sz w:val="28"/>
                <w:szCs w:val="28"/>
              </w:rPr>
              <w:t>Carbon monoxide poisoning: With </w:t>
            </w:r>
            <w:hyperlink r:id="rId34" w:history="1">
              <w:r w:rsidRPr="00ED482B">
                <w:rPr>
                  <w:color w:val="000000" w:themeColor="text1"/>
                  <w:sz w:val="28"/>
                  <w:szCs w:val="28"/>
                </w:rPr>
                <w:t>Carbon monoxide poisoning</w:t>
              </w:r>
            </w:hyperlink>
            <w:r w:rsidRPr="00ED482B">
              <w:rPr>
                <w:rFonts w:asciiTheme="majorBidi" w:hAnsiTheme="majorBidi" w:cstheme="majorBidi"/>
                <w:color w:val="000000" w:themeColor="text1"/>
                <w:sz w:val="28"/>
                <w:szCs w:val="28"/>
              </w:rPr>
              <w:t>, hemoglobin is unable to bind oxygen.</w:t>
            </w: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lastRenderedPageBreak/>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F14AAA4" w14:textId="77777777" w:rsidR="00632690" w:rsidRDefault="00135FB4" w:rsidP="00135FB4">
            <w:pPr>
              <w:rPr>
                <w:color w:val="000000" w:themeColor="text1"/>
                <w:sz w:val="28"/>
                <w:szCs w:val="28"/>
              </w:rPr>
            </w:pPr>
            <w:r w:rsidRPr="00135FB4">
              <w:rPr>
                <w:color w:val="000000" w:themeColor="text1"/>
                <w:sz w:val="28"/>
                <w:szCs w:val="28"/>
              </w:rPr>
              <w:t>Hypoxia is a relative or absolute deficiency of oxygen (O2); anoxia is the complete lack of O2. Hypoxemia is a subset of hypoxia, referring specifically to low O2 levels in the blood. There are four broad categories of hypoxia: 1. Hypoxemic hypoxia is due to low blood O2 levels from pulmonary or environmental causes (e.g., pneumonia, high altitude, chronic lung disease, increased shunt from congenital heart disease). 2. Hypemic hypoxia is due to a decreased blood O2 carrying capacity (e.g., anemia, carbon monoxide poisoning). 3. Ischemic or stagnant hypoxia is due to decreased tissue O2 delivery (e.g., shock, arterial occlusive disease). 4. Histotoxic hypoxia is due to mitochondrial cytochrome poisoning (e.g., cyanide, carbon monoxide).1 Hypoxia and hypoxemia are common reasons for admission, usually in the context of a primary respiratory illness such as pneumonia or bronchiolitis. An understanding of hypoxia and the evaluation, diagnosis, and monitoring of patients with the condition improves patient care and resource utilization.</w:t>
            </w:r>
          </w:p>
          <w:p w14:paraId="6CA03829" w14:textId="5575463E" w:rsidR="00135FB4" w:rsidRPr="002D7163" w:rsidRDefault="00135FB4" w:rsidP="00135FB4">
            <w:pPr>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t>References</w:t>
            </w:r>
          </w:p>
          <w:p w14:paraId="05384B68" w14:textId="02CDC883" w:rsidR="00A10C59" w:rsidRPr="00D00BCF" w:rsidRDefault="00A10C59" w:rsidP="00D00BCF">
            <w:pPr>
              <w:pStyle w:val="ListParagraph"/>
              <w:numPr>
                <w:ilvl w:val="1"/>
                <w:numId w:val="7"/>
              </w:numPr>
              <w:ind w:right="288"/>
              <w:jc w:val="both"/>
              <w:rPr>
                <w:rFonts w:asciiTheme="majorBidi" w:hAnsiTheme="majorBidi" w:cstheme="majorBidi"/>
                <w:color w:val="000000" w:themeColor="text1"/>
                <w:sz w:val="28"/>
                <w:szCs w:val="28"/>
              </w:rPr>
            </w:pPr>
            <w:r w:rsidRPr="00D00BCF">
              <w:rPr>
                <w:rFonts w:asciiTheme="majorBidi" w:hAnsiTheme="majorBidi" w:cstheme="majorBidi"/>
                <w:color w:val="000000" w:themeColor="text1"/>
                <w:sz w:val="28"/>
                <w:szCs w:val="28"/>
              </w:rPr>
              <w:t>Flight Standards Service. Pilot's Handbook of Aeronautical Knowledge: FAA Manual H-8083-25. Washington, DC: Federal Aviation Administration, U.S. Dept. of Transportation, 2001. </w:t>
            </w:r>
            <w:hyperlink r:id="rId35" w:tooltip="ISBN (identifier)" w:history="1">
              <w:r w:rsidRPr="00D00BCF">
                <w:rPr>
                  <w:rFonts w:asciiTheme="majorBidi" w:hAnsiTheme="majorBidi" w:cstheme="majorBidi"/>
                  <w:color w:val="000000" w:themeColor="text1"/>
                  <w:sz w:val="28"/>
                  <w:szCs w:val="28"/>
                </w:rPr>
                <w:t>ISBN</w:t>
              </w:r>
            </w:hyperlink>
            <w:r w:rsidRPr="00D00BCF">
              <w:rPr>
                <w:rFonts w:asciiTheme="majorBidi" w:hAnsiTheme="majorBidi" w:cstheme="majorBidi"/>
                <w:color w:val="000000" w:themeColor="text1"/>
                <w:sz w:val="28"/>
                <w:szCs w:val="28"/>
              </w:rPr>
              <w:t> </w:t>
            </w:r>
            <w:hyperlink r:id="rId36" w:tooltip="Special:BookSources/1-56027-540-5" w:history="1">
              <w:r w:rsidRPr="00D00BCF">
                <w:rPr>
                  <w:rFonts w:asciiTheme="majorBidi" w:hAnsiTheme="majorBidi" w:cstheme="majorBidi"/>
                  <w:color w:val="000000" w:themeColor="text1"/>
                  <w:sz w:val="28"/>
                  <w:szCs w:val="28"/>
                </w:rPr>
                <w:t>1-56027-540-5</w:t>
              </w:r>
            </w:hyperlink>
            <w:r w:rsidRPr="00D00BCF">
              <w:rPr>
                <w:rFonts w:asciiTheme="majorBidi" w:hAnsiTheme="majorBidi" w:cstheme="majorBidi"/>
                <w:color w:val="000000" w:themeColor="text1"/>
                <w:sz w:val="28"/>
                <w:szCs w:val="28"/>
              </w:rPr>
              <w:t>.</w:t>
            </w:r>
          </w:p>
          <w:p w14:paraId="474A272D" w14:textId="77777777" w:rsidR="00D00BCF" w:rsidRPr="00D00BCF" w:rsidRDefault="00D00BCF" w:rsidP="00D00BCF">
            <w:pPr>
              <w:pStyle w:val="ListParagraph"/>
              <w:ind w:left="1440" w:right="288"/>
              <w:jc w:val="both"/>
              <w:rPr>
                <w:rFonts w:asciiTheme="majorBidi" w:hAnsiTheme="majorBidi" w:cstheme="majorBidi"/>
                <w:color w:val="000000" w:themeColor="text1"/>
                <w:sz w:val="28"/>
                <w:szCs w:val="28"/>
              </w:rPr>
            </w:pPr>
          </w:p>
          <w:p w14:paraId="43EDAB68" w14:textId="0F340CB7" w:rsidR="00A83059" w:rsidRPr="00D16826" w:rsidRDefault="00D00BCF" w:rsidP="00D00BCF">
            <w:pPr>
              <w:pStyle w:val="ListParagraph"/>
              <w:numPr>
                <w:ilvl w:val="1"/>
                <w:numId w:val="7"/>
              </w:numPr>
              <w:shd w:val="clear" w:color="auto" w:fill="FFFFFF"/>
              <w:spacing w:before="360" w:after="51"/>
              <w:outlineLvl w:val="2"/>
              <w:rPr>
                <w:rFonts w:ascii="Times New Roman" w:eastAsia="Times New Roman" w:hAnsi="Times New Roman" w:cs="Times New Roman"/>
                <w:b/>
                <w:bCs/>
                <w:color w:val="333333"/>
                <w:sz w:val="40"/>
                <w:szCs w:val="40"/>
              </w:rPr>
            </w:pPr>
            <w:r w:rsidRPr="00D00BCF">
              <w:rPr>
                <w:rFonts w:asciiTheme="majorBidi" w:hAnsiTheme="majorBidi" w:cstheme="majorBidi"/>
                <w:color w:val="000000" w:themeColor="text1"/>
                <w:sz w:val="28"/>
                <w:szCs w:val="28"/>
              </w:rPr>
              <w:t xml:space="preserve">Peers C, Kemp PJ. Acute oxygen sensing: diverse but convergent mechanisms in airway and arterial chemoreceptors. Respir Res. </w:t>
            </w:r>
            <w:r w:rsidR="00D16826" w:rsidRPr="00D00BCF">
              <w:rPr>
                <w:rFonts w:asciiTheme="majorBidi" w:hAnsiTheme="majorBidi" w:cstheme="majorBidi"/>
                <w:color w:val="000000" w:themeColor="text1"/>
                <w:sz w:val="28"/>
                <w:szCs w:val="28"/>
              </w:rPr>
              <w:t>2001; 2:145</w:t>
            </w:r>
            <w:r w:rsidRPr="00D00BCF">
              <w:rPr>
                <w:rFonts w:asciiTheme="majorBidi" w:hAnsiTheme="majorBidi" w:cstheme="majorBidi"/>
                <w:color w:val="000000" w:themeColor="text1"/>
                <w:sz w:val="28"/>
                <w:szCs w:val="28"/>
              </w:rPr>
              <w:t>–149. [PMC free article] [PubMed] [Google Scholar]</w:t>
            </w:r>
          </w:p>
          <w:p w14:paraId="0FD59046" w14:textId="77777777" w:rsidR="00D16826" w:rsidRPr="00D16826" w:rsidRDefault="00D16826" w:rsidP="00D16826">
            <w:pPr>
              <w:pStyle w:val="ListParagraph"/>
              <w:rPr>
                <w:rFonts w:ascii="Times New Roman" w:eastAsia="Times New Roman" w:hAnsi="Times New Roman" w:cs="Times New Roman"/>
                <w:b/>
                <w:bCs/>
                <w:color w:val="333333"/>
                <w:sz w:val="40"/>
                <w:szCs w:val="40"/>
              </w:rPr>
            </w:pPr>
          </w:p>
          <w:p w14:paraId="468E8772" w14:textId="7A0599E4" w:rsidR="00D16826" w:rsidRPr="00D00BCF" w:rsidRDefault="00D16826" w:rsidP="00D00BCF">
            <w:pPr>
              <w:pStyle w:val="ListParagraph"/>
              <w:numPr>
                <w:ilvl w:val="1"/>
                <w:numId w:val="7"/>
              </w:numPr>
              <w:shd w:val="clear" w:color="auto" w:fill="FFFFFF"/>
              <w:spacing w:before="360" w:after="51"/>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37"/>
      <w:footerReference w:type="default" r:id="rId38"/>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F75F0" w14:textId="77777777" w:rsidR="00CA2E5A" w:rsidRDefault="00CA2E5A" w:rsidP="00CD0290">
      <w:r>
        <w:separator/>
      </w:r>
    </w:p>
  </w:endnote>
  <w:endnote w:type="continuationSeparator" w:id="0">
    <w:p w14:paraId="0F6C6D30" w14:textId="77777777" w:rsidR="00CA2E5A" w:rsidRDefault="00CA2E5A"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16C38" w14:textId="77777777" w:rsidR="00CA2E5A" w:rsidRDefault="00CA2E5A" w:rsidP="00CD0290">
      <w:r>
        <w:separator/>
      </w:r>
    </w:p>
  </w:footnote>
  <w:footnote w:type="continuationSeparator" w:id="0">
    <w:p w14:paraId="33A00CAE" w14:textId="77777777" w:rsidR="00CA2E5A" w:rsidRDefault="00CA2E5A"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CA2E5A"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552588F7" w14:textId="465053B8" w:rsidR="00256F76" w:rsidRDefault="00B95F5B" w:rsidP="00B95F5B">
                <w:pPr>
                  <w:spacing w:before="120"/>
                  <w:jc w:val="center"/>
                  <w:rPr>
                    <w:b/>
                    <w:bCs/>
                    <w:sz w:val="32"/>
                    <w:szCs w:val="32"/>
                  </w:rPr>
                </w:pPr>
                <w:r>
                  <w:rPr>
                    <w:b/>
                    <w:bCs/>
                    <w:sz w:val="32"/>
                    <w:szCs w:val="32"/>
                  </w:rPr>
                  <w:t xml:space="preserve">Physiology </w:t>
                </w:r>
                <w:r w:rsidR="002D1DCD">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1599"/>
    <w:multiLevelType w:val="hybridMultilevel"/>
    <w:tmpl w:val="8F46F6EE"/>
    <w:lvl w:ilvl="0" w:tplc="D6A2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CC1928"/>
    <w:multiLevelType w:val="multilevel"/>
    <w:tmpl w:val="091A8914"/>
    <w:lvl w:ilvl="0">
      <w:start w:val="1"/>
      <w:numFmt w:val="decimal"/>
      <w:lvlText w:val="%1."/>
      <w:lvlJc w:val="left"/>
      <w:pPr>
        <w:ind w:left="1080" w:hanging="360"/>
      </w:pPr>
      <w:rPr>
        <w:rFonts w:asciiTheme="majorBidi" w:eastAsia="Times New Roman" w:hAnsiTheme="majorBidi" w:cstheme="majorBidi"/>
        <w:b/>
        <w:bCs/>
        <w:sz w:val="40"/>
        <w:szCs w:val="40"/>
      </w:rPr>
    </w:lvl>
    <w:lvl w:ilvl="1">
      <w:start w:val="1"/>
      <w:numFmt w:val="decimal"/>
      <w:isLgl/>
      <w:lvlText w:val="%1.%2."/>
      <w:lvlJc w:val="left"/>
      <w:pPr>
        <w:ind w:left="1800" w:hanging="720"/>
      </w:pPr>
      <w:rPr>
        <w:rFonts w:hint="default"/>
        <w:sz w:val="40"/>
        <w:szCs w:val="4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1FE26897"/>
    <w:multiLevelType w:val="multilevel"/>
    <w:tmpl w:val="572231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6"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7"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8"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5E169F"/>
    <w:multiLevelType w:val="multilevel"/>
    <w:tmpl w:val="190E805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num w:numId="1">
    <w:abstractNumId w:val="3"/>
  </w:num>
  <w:num w:numId="2">
    <w:abstractNumId w:val="5"/>
  </w:num>
  <w:num w:numId="3">
    <w:abstractNumId w:val="2"/>
  </w:num>
  <w:num w:numId="4">
    <w:abstractNumId w:val="6"/>
  </w:num>
  <w:num w:numId="5">
    <w:abstractNumId w:val="7"/>
  </w:num>
  <w:num w:numId="6">
    <w:abstractNumId w:val="8"/>
  </w:num>
  <w:num w:numId="7">
    <w:abstractNumId w:val="4"/>
  </w:num>
  <w:num w:numId="8">
    <w:abstractNumId w:val="0"/>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20C83"/>
    <w:rsid w:val="00032D51"/>
    <w:rsid w:val="00065CB1"/>
    <w:rsid w:val="00073ADB"/>
    <w:rsid w:val="0007459D"/>
    <w:rsid w:val="00097313"/>
    <w:rsid w:val="000B2326"/>
    <w:rsid w:val="000B497E"/>
    <w:rsid w:val="000E2FAB"/>
    <w:rsid w:val="000F5791"/>
    <w:rsid w:val="001312AA"/>
    <w:rsid w:val="00135FB4"/>
    <w:rsid w:val="00142DE9"/>
    <w:rsid w:val="001805D6"/>
    <w:rsid w:val="001810BD"/>
    <w:rsid w:val="001E208E"/>
    <w:rsid w:val="002079CE"/>
    <w:rsid w:val="002329C9"/>
    <w:rsid w:val="00242DA0"/>
    <w:rsid w:val="00256F76"/>
    <w:rsid w:val="002726F4"/>
    <w:rsid w:val="00291912"/>
    <w:rsid w:val="002D1DCD"/>
    <w:rsid w:val="002D562B"/>
    <w:rsid w:val="002D7163"/>
    <w:rsid w:val="002E4C3E"/>
    <w:rsid w:val="002F042A"/>
    <w:rsid w:val="003851B1"/>
    <w:rsid w:val="00397ABC"/>
    <w:rsid w:val="003B59C5"/>
    <w:rsid w:val="003C46E2"/>
    <w:rsid w:val="003F6674"/>
    <w:rsid w:val="004177CB"/>
    <w:rsid w:val="00461019"/>
    <w:rsid w:val="004744EB"/>
    <w:rsid w:val="004929B5"/>
    <w:rsid w:val="004A0176"/>
    <w:rsid w:val="004B6BB6"/>
    <w:rsid w:val="004D2534"/>
    <w:rsid w:val="0054335C"/>
    <w:rsid w:val="005616D9"/>
    <w:rsid w:val="005A7E0E"/>
    <w:rsid w:val="00632690"/>
    <w:rsid w:val="00662B76"/>
    <w:rsid w:val="00687B0F"/>
    <w:rsid w:val="006913F8"/>
    <w:rsid w:val="006D77FC"/>
    <w:rsid w:val="006F40F0"/>
    <w:rsid w:val="00735050"/>
    <w:rsid w:val="00735B1B"/>
    <w:rsid w:val="00765C13"/>
    <w:rsid w:val="007663A7"/>
    <w:rsid w:val="0076715F"/>
    <w:rsid w:val="007B0394"/>
    <w:rsid w:val="007D6D86"/>
    <w:rsid w:val="00807307"/>
    <w:rsid w:val="008572DF"/>
    <w:rsid w:val="008A04CC"/>
    <w:rsid w:val="008A4A0A"/>
    <w:rsid w:val="008C1512"/>
    <w:rsid w:val="008D2348"/>
    <w:rsid w:val="008E0354"/>
    <w:rsid w:val="009037EE"/>
    <w:rsid w:val="00947A36"/>
    <w:rsid w:val="0096117C"/>
    <w:rsid w:val="00980318"/>
    <w:rsid w:val="009A0DAF"/>
    <w:rsid w:val="009B5906"/>
    <w:rsid w:val="009C2C3F"/>
    <w:rsid w:val="009D67DA"/>
    <w:rsid w:val="009E1C39"/>
    <w:rsid w:val="009E54C0"/>
    <w:rsid w:val="00A0186A"/>
    <w:rsid w:val="00A10C59"/>
    <w:rsid w:val="00A30F15"/>
    <w:rsid w:val="00A34493"/>
    <w:rsid w:val="00A80F13"/>
    <w:rsid w:val="00A83059"/>
    <w:rsid w:val="00AF65E7"/>
    <w:rsid w:val="00B425A9"/>
    <w:rsid w:val="00B7183B"/>
    <w:rsid w:val="00B75BFE"/>
    <w:rsid w:val="00B95F5B"/>
    <w:rsid w:val="00BD042B"/>
    <w:rsid w:val="00BE467C"/>
    <w:rsid w:val="00C06539"/>
    <w:rsid w:val="00C22AA3"/>
    <w:rsid w:val="00C247FE"/>
    <w:rsid w:val="00C83EB4"/>
    <w:rsid w:val="00CA2E5A"/>
    <w:rsid w:val="00CB0575"/>
    <w:rsid w:val="00CD0290"/>
    <w:rsid w:val="00D00BCF"/>
    <w:rsid w:val="00D01AC1"/>
    <w:rsid w:val="00D054FF"/>
    <w:rsid w:val="00D13C59"/>
    <w:rsid w:val="00D1524D"/>
    <w:rsid w:val="00D16826"/>
    <w:rsid w:val="00D35EA8"/>
    <w:rsid w:val="00D85747"/>
    <w:rsid w:val="00DD05AF"/>
    <w:rsid w:val="00E11384"/>
    <w:rsid w:val="00E74D11"/>
    <w:rsid w:val="00EF074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paragraph" w:customStyle="1" w:styleId="comp">
    <w:name w:val="comp"/>
    <w:basedOn w:val="Normal"/>
    <w:rsid w:val="000E2FAB"/>
    <w:pPr>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765C13"/>
    <w:rPr>
      <w:b/>
      <w:bCs/>
    </w:rPr>
  </w:style>
  <w:style w:type="character" w:customStyle="1" w:styleId="md-assembly-caption">
    <w:name w:val="md-assembly-caption"/>
    <w:basedOn w:val="DefaultParagraphFont"/>
    <w:rsid w:val="00765C13"/>
  </w:style>
  <w:style w:type="character" w:styleId="HTMLCite">
    <w:name w:val="HTML Cite"/>
    <w:basedOn w:val="DefaultParagraphFont"/>
    <w:uiPriority w:val="99"/>
    <w:semiHidden/>
    <w:unhideWhenUsed/>
    <w:rsid w:val="00765C13"/>
    <w:rPr>
      <w:i/>
      <w:iCs/>
    </w:rPr>
  </w:style>
  <w:style w:type="character" w:styleId="Emphasis">
    <w:name w:val="Emphasis"/>
    <w:basedOn w:val="DefaultParagraphFont"/>
    <w:uiPriority w:val="20"/>
    <w:qFormat/>
    <w:rsid w:val="00765C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355410">
      <w:bodyDiv w:val="1"/>
      <w:marLeft w:val="0"/>
      <w:marRight w:val="0"/>
      <w:marTop w:val="0"/>
      <w:marBottom w:val="0"/>
      <w:divBdr>
        <w:top w:val="none" w:sz="0" w:space="0" w:color="auto"/>
        <w:left w:val="none" w:sz="0" w:space="0" w:color="auto"/>
        <w:bottom w:val="none" w:sz="0" w:space="0" w:color="auto"/>
        <w:right w:val="none" w:sz="0" w:space="0" w:color="auto"/>
      </w:divBdr>
      <w:divsChild>
        <w:div w:id="1963002199">
          <w:marLeft w:val="0"/>
          <w:marRight w:val="0"/>
          <w:marTop w:val="0"/>
          <w:marBottom w:val="300"/>
          <w:divBdr>
            <w:top w:val="none" w:sz="0" w:space="0" w:color="auto"/>
            <w:left w:val="none" w:sz="0" w:space="0" w:color="auto"/>
            <w:bottom w:val="none" w:sz="0" w:space="0" w:color="auto"/>
            <w:right w:val="none" w:sz="0" w:space="0" w:color="auto"/>
          </w:divBdr>
          <w:divsChild>
            <w:div w:id="2136830980">
              <w:marLeft w:val="150"/>
              <w:marRight w:val="150"/>
              <w:marTop w:val="0"/>
              <w:marBottom w:val="0"/>
              <w:divBdr>
                <w:top w:val="none" w:sz="0" w:space="0" w:color="auto"/>
                <w:left w:val="none" w:sz="0" w:space="0" w:color="auto"/>
                <w:bottom w:val="none" w:sz="0" w:space="0" w:color="auto"/>
                <w:right w:val="none" w:sz="0" w:space="0" w:color="auto"/>
              </w:divBdr>
              <w:divsChild>
                <w:div w:id="103542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47899">
          <w:marLeft w:val="0"/>
          <w:marRight w:val="0"/>
          <w:marTop w:val="0"/>
          <w:marBottom w:val="300"/>
          <w:divBdr>
            <w:top w:val="none" w:sz="0" w:space="0" w:color="auto"/>
            <w:left w:val="none" w:sz="0" w:space="0" w:color="auto"/>
            <w:bottom w:val="none" w:sz="0" w:space="0" w:color="auto"/>
            <w:right w:val="none" w:sz="0" w:space="0" w:color="auto"/>
          </w:divBdr>
        </w:div>
      </w:divsChild>
    </w:div>
    <w:div w:id="1185751611">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biology" TargetMode="External"/><Relationship Id="rId13" Type="http://schemas.openxmlformats.org/officeDocument/2006/relationships/hyperlink" Target="https://www.britannica.com/science/hypoxemia" TargetMode="External"/><Relationship Id="rId18" Type="http://schemas.openxmlformats.org/officeDocument/2006/relationships/hyperlink" Target="https://www.britannica.com/science/cell-biology" TargetMode="External"/><Relationship Id="rId26" Type="http://schemas.openxmlformats.org/officeDocument/2006/relationships/hyperlink" Target="https://www.britannica.com/science/capillary"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britannica.com/science/atmospheric-pressure" TargetMode="External"/><Relationship Id="rId34" Type="http://schemas.openxmlformats.org/officeDocument/2006/relationships/hyperlink" Target="https://www.verywellhealth.com/carbon-monoxide-poisoning-3885555" TargetMode="External"/><Relationship Id="rId7" Type="http://schemas.openxmlformats.org/officeDocument/2006/relationships/endnotes" Target="endnotes.xml"/><Relationship Id="rId12" Type="http://schemas.openxmlformats.org/officeDocument/2006/relationships/hyperlink" Target="https://www.britannica.com/science/anoxia" TargetMode="External"/><Relationship Id="rId17" Type="http://schemas.openxmlformats.org/officeDocument/2006/relationships/hyperlink" Target="https://www.britannica.com/science/tissue" TargetMode="External"/><Relationship Id="rId25" Type="http://schemas.openxmlformats.org/officeDocument/2006/relationships/hyperlink" Target="https://www.britannica.com/science/methemoglobinemia" TargetMode="External"/><Relationship Id="rId33" Type="http://schemas.openxmlformats.org/officeDocument/2006/relationships/hyperlink" Target="https://www.verywellhealth.com/chemotherapy-induced-anemia-symptoms-and-treatment-2249320"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britannica.com/science/hemoglobin" TargetMode="External"/><Relationship Id="rId20" Type="http://schemas.openxmlformats.org/officeDocument/2006/relationships/hyperlink" Target="https://www.britannica.com/science/lung" TargetMode="External"/><Relationship Id="rId29" Type="http://schemas.openxmlformats.org/officeDocument/2006/relationships/hyperlink" Target="https://www.britannica.com/science/Buergers-disea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science/oxygen" TargetMode="External"/><Relationship Id="rId24" Type="http://schemas.openxmlformats.org/officeDocument/2006/relationships/hyperlink" Target="https://www.britannica.com/science/carbon-monoxide-poisoning" TargetMode="External"/><Relationship Id="rId32" Type="http://schemas.openxmlformats.org/officeDocument/2006/relationships/hyperlink" Target="https://www.verywellhealth.com/heart-attack-symptoms-1746023"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ritannica.com/science/blood-biochemistry" TargetMode="External"/><Relationship Id="rId23" Type="http://schemas.openxmlformats.org/officeDocument/2006/relationships/hyperlink" Target="https://www.britannica.com/science/anemia" TargetMode="External"/><Relationship Id="rId28" Type="http://schemas.openxmlformats.org/officeDocument/2006/relationships/hyperlink" Target="https://www.britannica.com/science/Raynaud-syndrome" TargetMode="External"/><Relationship Id="rId36" Type="http://schemas.openxmlformats.org/officeDocument/2006/relationships/hyperlink" Target="https://en.wikipedia.org/wiki/Special:BookSources/1-56027-540-5" TargetMode="External"/><Relationship Id="rId10" Type="http://schemas.openxmlformats.org/officeDocument/2006/relationships/hyperlink" Target="https://www.britannica.com/science/tissue" TargetMode="External"/><Relationship Id="rId19" Type="http://schemas.openxmlformats.org/officeDocument/2006/relationships/hyperlink" Target="https://www.britannica.com/science/heart" TargetMode="External"/><Relationship Id="rId31" Type="http://schemas.openxmlformats.org/officeDocument/2006/relationships/hyperlink" Target="https://www.britannica.com/science/shock-physiology" TargetMode="External"/><Relationship Id="rId4" Type="http://schemas.openxmlformats.org/officeDocument/2006/relationships/settings" Target="settings.xml"/><Relationship Id="rId9" Type="http://schemas.openxmlformats.org/officeDocument/2006/relationships/hyperlink" Target="https://www.britannica.com/science/medicine" TargetMode="External"/><Relationship Id="rId14" Type="http://schemas.openxmlformats.org/officeDocument/2006/relationships/hyperlink" Target="https://www.britannica.com/science/pressure" TargetMode="External"/><Relationship Id="rId22" Type="http://schemas.openxmlformats.org/officeDocument/2006/relationships/hyperlink" Target="https://www.britannica.com/science/altitude-sickness" TargetMode="External"/><Relationship Id="rId27" Type="http://schemas.openxmlformats.org/officeDocument/2006/relationships/hyperlink" Target="https://www.britannica.com/science/heart-disease" TargetMode="External"/><Relationship Id="rId30" Type="http://schemas.openxmlformats.org/officeDocument/2006/relationships/hyperlink" Target="https://www.britannica.com/science/ergot" TargetMode="External"/><Relationship Id="rId35" Type="http://schemas.openxmlformats.org/officeDocument/2006/relationships/hyperlink" Target="https://en.wikipedia.org/wiki/ISBN_(identifi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9</Pages>
  <Words>2592</Words>
  <Characters>147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18</cp:revision>
  <dcterms:created xsi:type="dcterms:W3CDTF">2020-05-12T18:59:00Z</dcterms:created>
  <dcterms:modified xsi:type="dcterms:W3CDTF">2020-06-25T15:43:00Z</dcterms:modified>
  <dc:language>en-US</dc:language>
</cp:coreProperties>
</file>